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Gitter"/>
        <w:tblW w:w="6369" w:type="dxa"/>
        <w:tblLayout w:type="fixed"/>
        <w:tblCellMar>
          <w:left w:w="0" w:type="dxa"/>
          <w:right w:w="0" w:type="dxa"/>
        </w:tblCellMar>
        <w:tblLook w:val="04A0" w:firstRow="1" w:lastRow="0" w:firstColumn="1" w:lastColumn="0" w:noHBand="0" w:noVBand="1"/>
      </w:tblPr>
      <w:tblGrid>
        <w:gridCol w:w="6369"/>
      </w:tblGrid>
      <w:tr w:rsidR="00F84455" w14:paraId="5C9C0892" w14:textId="77777777" w:rsidTr="00E03BB2">
        <w:trPr>
          <w:trHeight w:hRule="exact" w:val="1984"/>
        </w:trPr>
        <w:tc>
          <w:tcPr>
            <w:tcW w:w="6369" w:type="dxa"/>
            <w:tcBorders>
              <w:top w:val="nil"/>
              <w:left w:val="nil"/>
              <w:bottom w:val="nil"/>
              <w:right w:val="nil"/>
            </w:tcBorders>
            <w:tcMar>
              <w:bottom w:w="0" w:type="dxa"/>
              <w:right w:w="0" w:type="dxa"/>
            </w:tcMar>
          </w:tcPr>
          <w:p w14:paraId="59EC62ED" w14:textId="77777777" w:rsidR="00A27841" w:rsidRPr="00A27841" w:rsidRDefault="00264502" w:rsidP="00F27A16">
            <w:pPr>
              <w:pStyle w:val="Overskrift1"/>
            </w:pPr>
            <w:r>
              <w:t>årsberetning</w:t>
            </w:r>
            <w:r w:rsidR="007A68B0">
              <w:t xml:space="preserve"> for det fælles censorkorps </w:t>
            </w:r>
          </w:p>
        </w:tc>
      </w:tr>
    </w:tbl>
    <w:tbl>
      <w:tblPr>
        <w:tblStyle w:val="Tabel-Gitter"/>
        <w:tblpPr w:leftFromText="142" w:rightFromText="142" w:vertAnchor="page" w:horzAnchor="page" w:tblpX="1367" w:tblpY="6238"/>
        <w:tblW w:w="1866" w:type="dxa"/>
        <w:tblLayout w:type="fixed"/>
        <w:tblCellMar>
          <w:left w:w="0" w:type="dxa"/>
          <w:right w:w="0" w:type="dxa"/>
        </w:tblCellMar>
        <w:tblLook w:val="04A0" w:firstRow="1" w:lastRow="0" w:firstColumn="1" w:lastColumn="0" w:noHBand="0" w:noVBand="1"/>
      </w:tblPr>
      <w:tblGrid>
        <w:gridCol w:w="1866"/>
      </w:tblGrid>
      <w:tr w:rsidR="007D4CD4" w14:paraId="7F763C09" w14:textId="77777777" w:rsidTr="00993330">
        <w:trPr>
          <w:trHeight w:hRule="exact" w:val="595"/>
        </w:trPr>
        <w:tc>
          <w:tcPr>
            <w:tcW w:w="1866" w:type="dxa"/>
            <w:tcBorders>
              <w:top w:val="nil"/>
              <w:left w:val="nil"/>
              <w:bottom w:val="nil"/>
              <w:right w:val="nil"/>
            </w:tcBorders>
            <w:tcMar>
              <w:bottom w:w="0" w:type="dxa"/>
              <w:right w:w="0" w:type="dxa"/>
            </w:tcMar>
          </w:tcPr>
          <w:p w14:paraId="6901A726" w14:textId="76ECF4E7" w:rsidR="007D4CD4" w:rsidRPr="00993330" w:rsidRDefault="007D4CD4" w:rsidP="007A68B0">
            <w:pPr>
              <w:pStyle w:val="Dokumentdato"/>
              <w:framePr w:hSpace="0" w:wrap="auto" w:vAnchor="margin" w:hAnchor="text" w:xAlign="left" w:yAlign="inline"/>
              <w:rPr>
                <w:b/>
              </w:rPr>
            </w:pPr>
            <w:r w:rsidRPr="00993330">
              <w:rPr>
                <w:b/>
              </w:rPr>
              <w:t>Dato:</w:t>
            </w:r>
            <w:r w:rsidR="00810C50">
              <w:t xml:space="preserve"> </w:t>
            </w:r>
            <w:r w:rsidR="008B1B1A">
              <w:t>26</w:t>
            </w:r>
            <w:r w:rsidR="00810C50">
              <w:t>.11</w:t>
            </w:r>
            <w:r w:rsidR="007A68B0">
              <w:t>.2019</w:t>
            </w:r>
          </w:p>
        </w:tc>
      </w:tr>
      <w:tr w:rsidR="00D04260" w:rsidRPr="00713A01" w14:paraId="31E60DB4" w14:textId="77777777" w:rsidTr="00993330">
        <w:trPr>
          <w:trHeight w:hRule="exact" w:val="595"/>
        </w:trPr>
        <w:tc>
          <w:tcPr>
            <w:tcW w:w="1866" w:type="dxa"/>
            <w:tcBorders>
              <w:top w:val="nil"/>
              <w:left w:val="nil"/>
              <w:bottom w:val="nil"/>
              <w:right w:val="nil"/>
            </w:tcBorders>
            <w:tcMar>
              <w:bottom w:w="0" w:type="dxa"/>
              <w:right w:w="0" w:type="dxa"/>
            </w:tcMar>
          </w:tcPr>
          <w:p w14:paraId="75EA204D" w14:textId="77777777" w:rsidR="00D04260" w:rsidRPr="00810C50" w:rsidRDefault="00D04260" w:rsidP="00993330">
            <w:pPr>
              <w:pStyle w:val="Ref"/>
              <w:framePr w:hSpace="0" w:wrap="auto" w:vAnchor="margin" w:hAnchor="text" w:xAlign="left" w:yAlign="inline"/>
            </w:pPr>
          </w:p>
        </w:tc>
      </w:tr>
    </w:tbl>
    <w:p w14:paraId="61A8833D" w14:textId="77777777" w:rsidR="007B40D3" w:rsidRDefault="007A68B0" w:rsidP="007B40D3">
      <w:pPr>
        <w:pStyle w:val="Overskrift2"/>
        <w:spacing w:before="0"/>
      </w:pPr>
      <w:r>
        <w:t xml:space="preserve">Årsberetning </w:t>
      </w:r>
      <w:r w:rsidR="00F27A16">
        <w:t xml:space="preserve">for </w:t>
      </w:r>
      <w:r>
        <w:t>2018</w:t>
      </w:r>
      <w:r w:rsidR="00F27A16">
        <w:t xml:space="preserve"> og forårssemesteret 2019</w:t>
      </w:r>
    </w:p>
    <w:p w14:paraId="18BF94A1" w14:textId="77777777" w:rsidR="007A0E4D" w:rsidRDefault="007A0E4D" w:rsidP="007B40D3">
      <w:pPr>
        <w:rPr>
          <w:b/>
        </w:rPr>
      </w:pPr>
    </w:p>
    <w:p w14:paraId="08B59352" w14:textId="77777777" w:rsidR="00AF2DAE" w:rsidRPr="00AF2DAE" w:rsidRDefault="00AF2DAE" w:rsidP="00810C50">
      <w:r w:rsidRPr="00AF2DAE">
        <w:t>Censorformandskabet har besluttet, at deres beretning skal dække et studieår frem for et kalenderår, hvorfor denne beretning dækker en periode på 1,5 år.</w:t>
      </w:r>
    </w:p>
    <w:p w14:paraId="38E1786C" w14:textId="77777777" w:rsidR="00AF2DAE" w:rsidRDefault="00AF2DAE" w:rsidP="007B40D3">
      <w:pPr>
        <w:rPr>
          <w:b/>
        </w:rPr>
      </w:pPr>
    </w:p>
    <w:p w14:paraId="3CD59396" w14:textId="77777777" w:rsidR="00B34B94" w:rsidRPr="00B34B94" w:rsidRDefault="00B34B94" w:rsidP="007B40D3">
      <w:pPr>
        <w:rPr>
          <w:b/>
        </w:rPr>
      </w:pPr>
      <w:r w:rsidRPr="00B34B94">
        <w:rPr>
          <w:b/>
        </w:rPr>
        <w:t>Indledning</w:t>
      </w:r>
    </w:p>
    <w:p w14:paraId="688BBEDA" w14:textId="77777777" w:rsidR="007B40D3" w:rsidRPr="009B29E5" w:rsidRDefault="007B40D3" w:rsidP="007B40D3">
      <w:r w:rsidRPr="009B29E5">
        <w:t>Efter bekendtgørelse nr. 1526 af 16. december 2013 om eksamen og censur ved de videregående kunstneriske uddannelser med senere ændringer beskikker styrelsen for Videregående Uddannelser et landsdækkende korps af censorer. Et censorkorps omfatter som udgangspunkt bachel</w:t>
      </w:r>
      <w:r w:rsidR="004C364F">
        <w:t xml:space="preserve">or- og kandidatuddannelser samt </w:t>
      </w:r>
      <w:r w:rsidRPr="009B29E5">
        <w:t xml:space="preserve">masteruddannelser inden for samme faglige eller beslægtede område. </w:t>
      </w:r>
      <w:r w:rsidR="007A0E4D" w:rsidRPr="009B29E5">
        <w:t xml:space="preserve">Censorerne for arkitektur-, design- og konservatoruddannelserne er </w:t>
      </w:r>
      <w:r w:rsidR="007A0E4D">
        <w:t>samlet i et</w:t>
      </w:r>
      <w:r w:rsidR="007A0E4D" w:rsidRPr="009B29E5">
        <w:t xml:space="preserve"> fælles censorkorps. </w:t>
      </w:r>
      <w:r w:rsidRPr="009B29E5">
        <w:t>Censorerne beskikkes for 4 år ad gangen.</w:t>
      </w:r>
    </w:p>
    <w:p w14:paraId="54259779" w14:textId="77777777" w:rsidR="007B40D3" w:rsidRPr="009B29E5" w:rsidRDefault="007B40D3" w:rsidP="007B40D3"/>
    <w:p w14:paraId="4130D479" w14:textId="77777777" w:rsidR="007B40D3" w:rsidRPr="009B29E5" w:rsidRDefault="007A68B0" w:rsidP="007B40D3">
      <w:r>
        <w:t>Pr. 1. oktober 2018</w:t>
      </w:r>
      <w:r w:rsidR="007A0E4D">
        <w:t xml:space="preserve"> er der beskikket</w:t>
      </w:r>
      <w:r w:rsidR="007B40D3" w:rsidRPr="009B29E5">
        <w:t xml:space="preserve"> et</w:t>
      </w:r>
      <w:r>
        <w:t xml:space="preserve"> nyt</w:t>
      </w:r>
      <w:r w:rsidR="007B40D3" w:rsidRPr="009B29E5">
        <w:t xml:space="preserve"> censorkorps for </w:t>
      </w:r>
      <w:r w:rsidR="007A0E4D">
        <w:t xml:space="preserve">uddannelserne ved </w:t>
      </w:r>
      <w:r w:rsidR="007B40D3" w:rsidRPr="009B29E5">
        <w:t xml:space="preserve">Arkitektskolen Aarhus, Designskolen Kolding og Det Kongelige Danske Kunstakademis Skoler for Arkitektur, Design og Konservering. </w:t>
      </w:r>
    </w:p>
    <w:p w14:paraId="095405CB" w14:textId="77777777" w:rsidR="007B40D3" w:rsidRPr="009B29E5" w:rsidRDefault="007B40D3" w:rsidP="007B40D3"/>
    <w:p w14:paraId="776EFC6F" w14:textId="77777777" w:rsidR="007B40D3" w:rsidRPr="009B29E5" w:rsidRDefault="006D4ECE" w:rsidP="007B40D3">
      <w:r>
        <w:t>De beskikkede censorer</w:t>
      </w:r>
      <w:r w:rsidR="007B40D3" w:rsidRPr="009B29E5">
        <w:t xml:space="preserve"> skal påse:</w:t>
      </w:r>
    </w:p>
    <w:p w14:paraId="77D7174C" w14:textId="77777777" w:rsidR="007B40D3" w:rsidRPr="009B29E5" w:rsidRDefault="007B40D3" w:rsidP="007B40D3">
      <w:pPr>
        <w:pStyle w:val="Listeafsnit"/>
        <w:numPr>
          <w:ilvl w:val="0"/>
          <w:numId w:val="3"/>
        </w:numPr>
      </w:pPr>
      <w:r w:rsidRPr="009B29E5">
        <w:t>at kravene til indholdet af uddannelsens prøver er i overensstemmelse med de mål og øvrige krav, som er fastsat for uddannelsen,</w:t>
      </w:r>
    </w:p>
    <w:p w14:paraId="11A5AAE2" w14:textId="77777777" w:rsidR="007B40D3" w:rsidRPr="009B29E5" w:rsidRDefault="007B40D3" w:rsidP="007B40D3">
      <w:pPr>
        <w:pStyle w:val="Listeafsnit"/>
        <w:numPr>
          <w:ilvl w:val="0"/>
          <w:numId w:val="3"/>
        </w:numPr>
      </w:pPr>
      <w:r w:rsidRPr="009B29E5">
        <w:t>at prøverne gennemføres i overensstemmelse med gældende regler, og</w:t>
      </w:r>
    </w:p>
    <w:p w14:paraId="1B9965B6" w14:textId="77777777" w:rsidR="007B40D3" w:rsidRPr="009B29E5" w:rsidRDefault="007B40D3" w:rsidP="007B40D3">
      <w:pPr>
        <w:pStyle w:val="Listeafsnit"/>
        <w:numPr>
          <w:ilvl w:val="0"/>
          <w:numId w:val="3"/>
        </w:numPr>
      </w:pPr>
      <w:r w:rsidRPr="009B29E5">
        <w:t>at de studerende får en ensartet og retfærdig behandling, og at deres præstationer får en pålidelig bedømmelse, der er i overensstemmelse med reglerne for karaktergivning.</w:t>
      </w:r>
    </w:p>
    <w:p w14:paraId="66DFC723" w14:textId="77777777" w:rsidR="007B40D3" w:rsidRPr="009B29E5" w:rsidRDefault="007B40D3" w:rsidP="007B40D3"/>
    <w:p w14:paraId="31E7899E" w14:textId="77777777" w:rsidR="007B40D3" w:rsidRPr="009B29E5" w:rsidRDefault="007B40D3" w:rsidP="007B40D3">
      <w:r w:rsidRPr="009B29E5">
        <w:t>Efter bekendtgørelsens § 24, stk. 1 skal der for hvert censorkorps af og blandt censorerne vælges et formandskab bestående af en censorformand og en eller flere næstformænd. Censorformandskabet repræsenterer censorerne i censorkorpset over for styrelsen og uddannelsesinstitutionerne.</w:t>
      </w:r>
    </w:p>
    <w:p w14:paraId="1A974E90" w14:textId="77777777" w:rsidR="007B40D3" w:rsidRPr="009B29E5" w:rsidRDefault="007B40D3" w:rsidP="007B40D3"/>
    <w:p w14:paraId="39ADADD3" w14:textId="77777777" w:rsidR="007B40D3" w:rsidRPr="009B29E5" w:rsidRDefault="007B40D3" w:rsidP="007B40D3">
      <w:r w:rsidRPr="009B29E5">
        <w:t>Censorformandsskab</w:t>
      </w:r>
      <w:r w:rsidR="00B17A00">
        <w:t>et</w:t>
      </w:r>
      <w:r w:rsidRPr="009B29E5">
        <w:t xml:space="preserve"> for det fælles censorkorps</w:t>
      </w:r>
      <w:r w:rsidR="00210EE6">
        <w:t xml:space="preserve"> blev genvalgt </w:t>
      </w:r>
      <w:r w:rsidR="008F6BE4">
        <w:t>ve</w:t>
      </w:r>
      <w:r w:rsidR="006D4ECE">
        <w:t>d</w:t>
      </w:r>
      <w:r w:rsidR="008F6BE4">
        <w:t xml:space="preserve"> beskikkelsen af det nye censorkorps den 1. oktober 2018 </w:t>
      </w:r>
      <w:r w:rsidR="00210EE6">
        <w:t>og</w:t>
      </w:r>
      <w:r w:rsidRPr="009B29E5">
        <w:t xml:space="preserve"> består af følgende personer:</w:t>
      </w:r>
    </w:p>
    <w:p w14:paraId="56F24461" w14:textId="77777777" w:rsidR="007B40D3" w:rsidRPr="009B29E5" w:rsidRDefault="007B40D3" w:rsidP="007B40D3">
      <w:pPr>
        <w:pStyle w:val="Listeafsnit"/>
        <w:numPr>
          <w:ilvl w:val="0"/>
          <w:numId w:val="4"/>
        </w:numPr>
      </w:pPr>
      <w:r w:rsidRPr="009B29E5">
        <w:t>Formand: Lars Juel Thiis</w:t>
      </w:r>
    </w:p>
    <w:p w14:paraId="27361714" w14:textId="466A7042" w:rsidR="007B40D3" w:rsidRPr="009B29E5" w:rsidRDefault="007B40D3" w:rsidP="007B40D3">
      <w:pPr>
        <w:pStyle w:val="Listeafsnit"/>
        <w:numPr>
          <w:ilvl w:val="0"/>
          <w:numId w:val="4"/>
        </w:numPr>
      </w:pPr>
      <w:r>
        <w:t>Næstformand,</w:t>
      </w:r>
      <w:r w:rsidR="00CE40CF">
        <w:t xml:space="preserve"> arkitektur: Jak</w:t>
      </w:r>
      <w:r w:rsidRPr="009B29E5">
        <w:t>ob Brøndsted</w:t>
      </w:r>
    </w:p>
    <w:p w14:paraId="61202BF0" w14:textId="77777777" w:rsidR="007B40D3" w:rsidRPr="009B29E5" w:rsidRDefault="007B40D3" w:rsidP="007B40D3">
      <w:pPr>
        <w:pStyle w:val="Listeafsnit"/>
        <w:numPr>
          <w:ilvl w:val="0"/>
          <w:numId w:val="4"/>
        </w:numPr>
      </w:pPr>
      <w:r>
        <w:t>Næstformand,</w:t>
      </w:r>
      <w:r w:rsidRPr="009B29E5">
        <w:t xml:space="preserve"> design: Anne Louise Bang</w:t>
      </w:r>
    </w:p>
    <w:p w14:paraId="2A426F94" w14:textId="77777777" w:rsidR="007B40D3" w:rsidRPr="009B29E5" w:rsidRDefault="007B40D3" w:rsidP="007B40D3">
      <w:pPr>
        <w:pStyle w:val="Listeafsnit"/>
        <w:numPr>
          <w:ilvl w:val="0"/>
          <w:numId w:val="4"/>
        </w:numPr>
      </w:pPr>
      <w:r>
        <w:t>Næstformand,</w:t>
      </w:r>
      <w:r w:rsidRPr="009B29E5">
        <w:t xml:space="preserve"> konservering: Ion Meyer</w:t>
      </w:r>
    </w:p>
    <w:p w14:paraId="51BF4EFD" w14:textId="77777777" w:rsidR="007B40D3" w:rsidRPr="009B29E5" w:rsidRDefault="007B40D3" w:rsidP="007B40D3"/>
    <w:p w14:paraId="33463207" w14:textId="77777777" w:rsidR="007B40D3" w:rsidRDefault="007B40D3" w:rsidP="007B40D3">
      <w:r w:rsidRPr="009B29E5">
        <w:t xml:space="preserve">Censorformandsskabet skal blandt andet kvalitetssikre uddannelsernes prøve- og eksamenssystem. Blandt </w:t>
      </w:r>
      <w:r w:rsidR="00F72D86" w:rsidRPr="009B29E5">
        <w:t>formandskabets</w:t>
      </w:r>
      <w:r w:rsidRPr="009B29E5">
        <w:t xml:space="preserve"> opgaver er fordeling af opgaverne til censur, rådgivning af uddannelsesinstitutionerne om prøvernes form og indhold</w:t>
      </w:r>
      <w:r>
        <w:t xml:space="preserve"> og </w:t>
      </w:r>
      <w:r w:rsidRPr="009B29E5">
        <w:t>stå til rådighed for uddannelsesinstitutione</w:t>
      </w:r>
      <w:r>
        <w:t>r</w:t>
      </w:r>
      <w:r w:rsidRPr="009B29E5">
        <w:t>n</w:t>
      </w:r>
      <w:r>
        <w:t>e</w:t>
      </w:r>
      <w:r w:rsidRPr="009B29E5">
        <w:t xml:space="preserve"> </w:t>
      </w:r>
      <w:r>
        <w:t>ved afvikling af nye prøveformer.</w:t>
      </w:r>
    </w:p>
    <w:p w14:paraId="26FA0286" w14:textId="77777777" w:rsidR="007B40D3" w:rsidRDefault="00C13824" w:rsidP="007B40D3">
      <w:r>
        <w:rPr>
          <w:noProof/>
        </w:rPr>
        <mc:AlternateContent>
          <mc:Choice Requires="wps">
            <w:drawing>
              <wp:anchor distT="0" distB="0" distL="114300" distR="114300" simplePos="0" relativeHeight="251659264" behindDoc="0" locked="0" layoutInCell="1" allowOverlap="1" wp14:anchorId="38AEB495" wp14:editId="21528216">
                <wp:simplePos x="0" y="0"/>
                <wp:positionH relativeFrom="column">
                  <wp:posOffset>-4980771</wp:posOffset>
                </wp:positionH>
                <wp:positionV relativeFrom="paragraph">
                  <wp:posOffset>184007</wp:posOffset>
                </wp:positionV>
                <wp:extent cx="1630392" cy="155276"/>
                <wp:effectExtent l="0" t="0" r="27305" b="16510"/>
                <wp:wrapNone/>
                <wp:docPr id="2" name="Tekstfelt 2"/>
                <wp:cNvGraphicFramePr/>
                <a:graphic xmlns:a="http://schemas.openxmlformats.org/drawingml/2006/main">
                  <a:graphicData uri="http://schemas.microsoft.com/office/word/2010/wordprocessingShape">
                    <wps:wsp>
                      <wps:cNvSpPr txBox="1"/>
                      <wps:spPr>
                        <a:xfrm>
                          <a:off x="0" y="0"/>
                          <a:ext cx="1630392" cy="155276"/>
                        </a:xfrm>
                        <a:prstGeom prst="rect">
                          <a:avLst/>
                        </a:prstGeom>
                        <a:solidFill>
                          <a:schemeClr val="lt1"/>
                        </a:solidFill>
                        <a:ln w="6350">
                          <a:solidFill>
                            <a:prstClr val="black"/>
                          </a:solidFill>
                        </a:ln>
                      </wps:spPr>
                      <wps:txbx>
                        <w:txbxContent>
                          <w:p w14:paraId="785042B7" w14:textId="77777777" w:rsidR="00F14DC6" w:rsidRPr="00C13824" w:rsidRDefault="00F14D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AEB495" id="_x0000_t202" coordsize="21600,21600" o:spt="202" path="m,l,21600r21600,l21600,xe">
                <v:stroke joinstyle="miter"/>
                <v:path gradientshapeok="t" o:connecttype="rect"/>
              </v:shapetype>
              <v:shape id="Tekstfelt 2" o:spid="_x0000_s1026" type="#_x0000_t202" style="position:absolute;margin-left:-392.2pt;margin-top:14.5pt;width:128.4pt;height:1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" fillcolor="white [3201]" strokeweight=".5pt">
                <v:textbox>
                  <w:txbxContent>
                    <w:p w14:paraId="785042B7" w14:textId="77777777" w:rsidR="00F14DC6" w:rsidRPr="00C13824" w:rsidRDefault="00F14DC6"/>
                  </w:txbxContent>
                </v:textbox>
              </v:shape>
            </w:pict>
          </mc:Fallback>
        </mc:AlternateContent>
      </w:r>
    </w:p>
    <w:p w14:paraId="603F8932" w14:textId="77777777" w:rsidR="007B40D3" w:rsidRPr="009B29E5" w:rsidRDefault="007B40D3" w:rsidP="007B40D3">
      <w:r w:rsidRPr="006E1AC1">
        <w:t>Censorformandsskabet skal afgive en årlig beretning til uddannelsesinstitutionerne. Den årlige beretning skal udarbejdes på baggrund af censorernes indberetninger, da en censor ved eksamensterminens afslutning skal afgive en beretning om eksamensforløbet til uddannelsesinstitutionen og formandskabet.</w:t>
      </w:r>
      <w:r w:rsidRPr="009B29E5">
        <w:t xml:space="preserve"> </w:t>
      </w:r>
    </w:p>
    <w:p w14:paraId="007F3E0D" w14:textId="77777777" w:rsidR="007B40D3" w:rsidRDefault="007B40D3" w:rsidP="007B40D3"/>
    <w:p w14:paraId="2C7C2801" w14:textId="1FF9508E" w:rsidR="007B40D3" w:rsidRDefault="007B40D3" w:rsidP="007B40D3">
      <w:r w:rsidRPr="009B29E5">
        <w:t xml:space="preserve">Årsberetningen sendes efter godkendelse til Arkitektskolen Aarhus, Designskolen Kolding og Det Kongelige Danske Kunstakademis Skoler for Arkitektur, Design og Konservering samt Styrelsen for </w:t>
      </w:r>
      <w:r w:rsidR="00DB7A4E">
        <w:t>Forskning og Uddannelse</w:t>
      </w:r>
      <w:r w:rsidRPr="009B29E5">
        <w:t xml:space="preserve">. Årsberetningen offentliggøres </w:t>
      </w:r>
      <w:r w:rsidR="0015767C">
        <w:t xml:space="preserve">samtidig </w:t>
      </w:r>
      <w:r w:rsidRPr="009B29E5">
        <w:t xml:space="preserve">på </w:t>
      </w:r>
      <w:r w:rsidR="00FA4BA4">
        <w:t>Censor-IT</w:t>
      </w:r>
      <w:r w:rsidR="0015767C">
        <w:t>.</w:t>
      </w:r>
    </w:p>
    <w:p w14:paraId="32177972" w14:textId="77777777" w:rsidR="0015767C" w:rsidRPr="009B29E5" w:rsidRDefault="0015767C" w:rsidP="007B40D3"/>
    <w:p w14:paraId="499AC98A" w14:textId="55A9D337" w:rsidR="007B40D3" w:rsidRPr="009B29E5" w:rsidRDefault="00810C50" w:rsidP="007B40D3">
      <w:pPr>
        <w:rPr>
          <w:b/>
        </w:rPr>
      </w:pPr>
      <w:r>
        <w:rPr>
          <w:b/>
        </w:rPr>
        <w:t>A</w:t>
      </w:r>
      <w:r w:rsidR="007B40D3" w:rsidRPr="009B29E5">
        <w:rPr>
          <w:b/>
        </w:rPr>
        <w:t xml:space="preserve">ktiviteter </w:t>
      </w:r>
      <w:r w:rsidR="007B40D3">
        <w:rPr>
          <w:b/>
        </w:rPr>
        <w:t>i censorformandsskabet</w:t>
      </w:r>
      <w:r w:rsidR="00B17A00">
        <w:rPr>
          <w:b/>
        </w:rPr>
        <w:t xml:space="preserve"> (jan</w:t>
      </w:r>
      <w:r w:rsidR="00DB7A4E">
        <w:rPr>
          <w:b/>
        </w:rPr>
        <w:t>uar</w:t>
      </w:r>
      <w:r w:rsidR="00B17A00">
        <w:rPr>
          <w:b/>
        </w:rPr>
        <w:t xml:space="preserve"> 2018 – juni 2019)</w:t>
      </w:r>
    </w:p>
    <w:p w14:paraId="5232A164" w14:textId="15738D95" w:rsidR="006D4ECE" w:rsidRDefault="006D4ECE" w:rsidP="007B40D3">
      <w:r w:rsidRPr="00125FEE">
        <w:t>Censorformandsskabet</w:t>
      </w:r>
      <w:r>
        <w:t xml:space="preserve"> har afholdt fem møder i 2018 </w:t>
      </w:r>
      <w:r w:rsidR="00810C50">
        <w:t xml:space="preserve">og to møder i foråret 2019 </w:t>
      </w:r>
      <w:r>
        <w:t>og</w:t>
      </w:r>
      <w:r w:rsidR="00810C50">
        <w:t xml:space="preserve"> har i 2018</w:t>
      </w:r>
      <w:r>
        <w:t xml:space="preserve"> deltaget i et dialogmøde for censorformandsskaber ved </w:t>
      </w:r>
      <w:r w:rsidR="00A03AB2">
        <w:t>S</w:t>
      </w:r>
      <w:r>
        <w:t xml:space="preserve">tyrelsen for </w:t>
      </w:r>
      <w:r w:rsidR="00A03AB2">
        <w:t>F</w:t>
      </w:r>
      <w:r>
        <w:t xml:space="preserve">orskning og </w:t>
      </w:r>
      <w:r w:rsidR="00A03AB2">
        <w:t>U</w:t>
      </w:r>
      <w:r>
        <w:t xml:space="preserve">ddannelse. </w:t>
      </w:r>
    </w:p>
    <w:p w14:paraId="7B664AD9" w14:textId="77777777" w:rsidR="00B17A00" w:rsidRDefault="00B17A00" w:rsidP="007B40D3"/>
    <w:p w14:paraId="581FAED9" w14:textId="0D0B5357" w:rsidR="00835901" w:rsidRPr="00F72D86" w:rsidRDefault="007B40D3" w:rsidP="007A68B0">
      <w:r w:rsidRPr="00125FEE">
        <w:t>Censorformandsskabet</w:t>
      </w:r>
      <w:r w:rsidR="00210EE6">
        <w:t xml:space="preserve"> </w:t>
      </w:r>
      <w:r>
        <w:t xml:space="preserve">har </w:t>
      </w:r>
      <w:r w:rsidR="006D4ECE">
        <w:t>i 2018 haft særlig fokus på</w:t>
      </w:r>
      <w:r w:rsidR="00CE5C09">
        <w:t xml:space="preserve"> rekruttering til og beskikkelse af nyt censorkorps, udvælgelse og indkøb af nyt it-administrationssystem</w:t>
      </w:r>
      <w:r w:rsidR="007812FD">
        <w:t xml:space="preserve"> og</w:t>
      </w:r>
      <w:r w:rsidR="00CE5C09">
        <w:t xml:space="preserve"> reorganisering af sekretariatsbetjeningen</w:t>
      </w:r>
      <w:r w:rsidR="007812FD">
        <w:t xml:space="preserve"> som led i at </w:t>
      </w:r>
      <w:r w:rsidR="007812FD" w:rsidRPr="007812FD">
        <w:t>kvalitetssikre ledelsen, administrationen og arbejdet i forbindelse med censurering</w:t>
      </w:r>
      <w:r w:rsidR="007812FD">
        <w:t xml:space="preserve">. Derudover har censorformandskabet været i dialog med RKU om institutionsakkrediteringen og med konsulenter fra styrelsen om </w:t>
      </w:r>
      <w:r w:rsidR="007812FD">
        <w:lastRenderedPageBreak/>
        <w:t>et kommende online-kursus for censorer.</w:t>
      </w:r>
      <w:r w:rsidR="00B17A00">
        <w:t xml:space="preserve"> </w:t>
      </w:r>
      <w:r w:rsidR="00F43BD7" w:rsidRPr="00F43BD7">
        <w:t>Endelig</w:t>
      </w:r>
      <w:r w:rsidR="00DA3E06" w:rsidRPr="00F43BD7">
        <w:t xml:space="preserve"> har </w:t>
      </w:r>
      <w:r w:rsidR="00F43BD7" w:rsidRPr="00F43BD7">
        <w:t xml:space="preserve">Det Kongelige Danske Kunstakademis Skoler for Arkitektur, Design og Konservering haft en ny studieordning i høring hos </w:t>
      </w:r>
      <w:r w:rsidR="00DA3E06" w:rsidRPr="00F43BD7">
        <w:t>censo</w:t>
      </w:r>
      <w:r w:rsidR="00810C50">
        <w:t>rformandsskabet i december 2018, og Arkitektskolen Aarhus har haft en ny studieordning for henholdsvis bachelor- og kandidatuddannelsen i høring hos censorformandskabet i juni 2019.</w:t>
      </w:r>
    </w:p>
    <w:p w14:paraId="52838CCE" w14:textId="77777777" w:rsidR="00835901" w:rsidRDefault="00835901" w:rsidP="007A68B0">
      <w:pPr>
        <w:rPr>
          <w:i/>
        </w:rPr>
      </w:pPr>
    </w:p>
    <w:p w14:paraId="1BBD89BD" w14:textId="77777777" w:rsidR="007B40D3" w:rsidRPr="00B34B94" w:rsidRDefault="007B40D3" w:rsidP="007A68B0">
      <w:pPr>
        <w:rPr>
          <w:i/>
        </w:rPr>
      </w:pPr>
      <w:r w:rsidRPr="00B34B94">
        <w:rPr>
          <w:i/>
        </w:rPr>
        <w:t>Rekruttering af nyt censorkorps</w:t>
      </w:r>
    </w:p>
    <w:p w14:paraId="5159D566" w14:textId="77777777" w:rsidR="00CB03BB" w:rsidRDefault="00CB03BB" w:rsidP="007A68B0">
      <w:r>
        <w:t>En af censorformandsskabets centrale opgaver er at indstille kompetente og relevante censorer til beskikkelse af Styrelsen. Censorerne besk</w:t>
      </w:r>
      <w:r w:rsidR="007A68B0">
        <w:t>ikkes for fire år ad gangen. Der er pr. 1. oktober 2018</w:t>
      </w:r>
      <w:r w:rsidR="00F4094D">
        <w:t xml:space="preserve"> beskikket et nyt censorkorps for perioden 1. oktober 2018 til 30. september 2022. </w:t>
      </w:r>
      <w:r w:rsidR="00F4094D">
        <w:br/>
      </w:r>
    </w:p>
    <w:p w14:paraId="7E5C9DAA" w14:textId="77777777" w:rsidR="00CB03BB" w:rsidRDefault="00CB03BB" w:rsidP="007A68B0">
      <w:r>
        <w:t>Ved hver ny beskikkelsesperiode skal mindst en fjerdedel af censorerne i censorkorpset udskiftes, hvorfor censorformandsskabet in</w:t>
      </w:r>
      <w:r w:rsidR="00F4094D">
        <w:t>dledningsvist har bedt i</w:t>
      </w:r>
      <w:r>
        <w:t>nstitutionerne komme med deres forslag til</w:t>
      </w:r>
      <w:r w:rsidR="00F722A8">
        <w:t>,</w:t>
      </w:r>
      <w:r>
        <w:t xml:space="preserve"> hvilke censorer de ønskede at beholde i korpset. Derefter </w:t>
      </w:r>
      <w:r w:rsidR="00280A9A">
        <w:t>gik</w:t>
      </w:r>
      <w:r>
        <w:t xml:space="preserve"> </w:t>
      </w:r>
      <w:r w:rsidR="00F4094D">
        <w:t>c</w:t>
      </w:r>
      <w:r>
        <w:t xml:space="preserve">ensorformandsskabet </w:t>
      </w:r>
      <w:r w:rsidR="00280A9A">
        <w:t>i</w:t>
      </w:r>
      <w:r>
        <w:t xml:space="preserve"> dialog med interesse- og brancheorganisationer samt institutionerne om ønsker og opmærk</w:t>
      </w:r>
      <w:r w:rsidR="00F4094D">
        <w:t xml:space="preserve">somhedspunkter ved </w:t>
      </w:r>
      <w:r>
        <w:t>udpegning</w:t>
      </w:r>
      <w:r w:rsidR="00F4094D">
        <w:t>en</w:t>
      </w:r>
      <w:r>
        <w:t>. I efteråret 2017 var der offentlige opslag i relevante medier</w:t>
      </w:r>
      <w:r w:rsidR="00B416EF">
        <w:t xml:space="preserve"> med deadline i december 2017</w:t>
      </w:r>
      <w:r>
        <w:t xml:space="preserve">. </w:t>
      </w:r>
      <w:r w:rsidR="009D698B">
        <w:t>Annonceringen nåede bredt ud og c</w:t>
      </w:r>
      <w:r w:rsidR="00B416EF">
        <w:t xml:space="preserve">ensorformandskabet </w:t>
      </w:r>
      <w:r w:rsidR="00756062">
        <w:t>modtog i alt 614 ansøgninger om censorbeskikkelse</w:t>
      </w:r>
      <w:r w:rsidR="00F4094D">
        <w:t xml:space="preserve"> til den nuværende periode.</w:t>
      </w:r>
      <w:r w:rsidR="00756062">
        <w:t xml:space="preserve"> Heraf var ca. halvdelen ansøgninger fra </w:t>
      </w:r>
      <w:r w:rsidR="009D698B" w:rsidRPr="009D698B">
        <w:rPr>
          <w:i/>
        </w:rPr>
        <w:t>ikke</w:t>
      </w:r>
      <w:r w:rsidR="009D698B">
        <w:t xml:space="preserve"> </w:t>
      </w:r>
      <w:r w:rsidR="00756062">
        <w:t>tidligere beskikkede censorer. Censorformandskabet</w:t>
      </w:r>
      <w:r w:rsidR="006D4ECE">
        <w:t xml:space="preserve"> forestod en</w:t>
      </w:r>
      <w:r w:rsidR="00756062">
        <w:t xml:space="preserve"> </w:t>
      </w:r>
      <w:r w:rsidR="009D698B">
        <w:t>behandling og vurdering</w:t>
      </w:r>
      <w:r w:rsidR="00B416EF">
        <w:t xml:space="preserve"> af de</w:t>
      </w:r>
      <w:r>
        <w:t xml:space="preserve"> indkomne ansøgninger,</w:t>
      </w:r>
      <w:r w:rsidR="00B416EF">
        <w:t xml:space="preserve"> der</w:t>
      </w:r>
      <w:r w:rsidR="00675225">
        <w:t xml:space="preserve"> -</w:t>
      </w:r>
      <w:r w:rsidR="00B416EF">
        <w:t xml:space="preserve"> efter</w:t>
      </w:r>
      <w:r>
        <w:t xml:space="preserve"> institutionernes ø</w:t>
      </w:r>
      <w:r w:rsidR="00B416EF">
        <w:t xml:space="preserve">nsker og organisationernes input </w:t>
      </w:r>
      <w:r w:rsidR="00756062">
        <w:t>–</w:t>
      </w:r>
      <w:r w:rsidR="00675225">
        <w:t xml:space="preserve"> </w:t>
      </w:r>
      <w:r w:rsidR="00F4094D">
        <w:t>blev</w:t>
      </w:r>
      <w:r w:rsidR="00756062">
        <w:t xml:space="preserve"> </w:t>
      </w:r>
      <w:r>
        <w:t>sammens</w:t>
      </w:r>
      <w:r w:rsidR="00F4094D">
        <w:t>at</w:t>
      </w:r>
      <w:r>
        <w:t xml:space="preserve"> </w:t>
      </w:r>
      <w:r w:rsidR="00B416EF">
        <w:t>til et forslag til</w:t>
      </w:r>
      <w:r>
        <w:t xml:space="preserve"> nyt censorkorps</w:t>
      </w:r>
      <w:r w:rsidR="00B416EF">
        <w:t xml:space="preserve"> </w:t>
      </w:r>
      <w:r w:rsidR="00FA4BA4">
        <w:t xml:space="preserve">med 594 censorer </w:t>
      </w:r>
      <w:r w:rsidR="00B416EF">
        <w:t xml:space="preserve">og </w:t>
      </w:r>
      <w:r w:rsidR="00A56745">
        <w:t>indstille</w:t>
      </w:r>
      <w:r w:rsidR="00F4094D">
        <w:t>t</w:t>
      </w:r>
      <w:r w:rsidR="00A56745">
        <w:t xml:space="preserve"> til Styrelsen</w:t>
      </w:r>
      <w:r w:rsidR="00B416EF">
        <w:t xml:space="preserve"> i foråret 2018</w:t>
      </w:r>
      <w:r w:rsidR="00A56745">
        <w:t xml:space="preserve">. </w:t>
      </w:r>
      <w:r w:rsidR="00F4094D">
        <w:t>Censorkorpset blev efterfølgende godkendt af Styrelsen i juni 2018.</w:t>
      </w:r>
    </w:p>
    <w:p w14:paraId="42198D60" w14:textId="77777777" w:rsidR="00B34B94" w:rsidRDefault="00B34B94" w:rsidP="007B40D3"/>
    <w:p w14:paraId="69517736" w14:textId="77777777" w:rsidR="007B40D3" w:rsidRPr="00EC71D0" w:rsidRDefault="007B40D3" w:rsidP="007B40D3">
      <w:pPr>
        <w:rPr>
          <w:i/>
        </w:rPr>
      </w:pPr>
      <w:r w:rsidRPr="00EC71D0">
        <w:rPr>
          <w:i/>
        </w:rPr>
        <w:t>Censor it-system</w:t>
      </w:r>
    </w:p>
    <w:p w14:paraId="75573C90" w14:textId="6C53A24B" w:rsidR="007F04F0" w:rsidRDefault="00F722A8" w:rsidP="007B40D3">
      <w:r>
        <w:t xml:space="preserve">Der har længe været en interesse i censorformandskabet for at anvende it-løsninger til bl.a. censorindberetninger og generel information for at styrke gennemsigtigheden og </w:t>
      </w:r>
      <w:r w:rsidR="00CE40CF">
        <w:t xml:space="preserve">medvirke til at </w:t>
      </w:r>
      <w:bookmarkStart w:id="0" w:name="_GoBack"/>
      <w:bookmarkEnd w:id="0"/>
      <w:r>
        <w:t>kval</w:t>
      </w:r>
      <w:r w:rsidR="008F56BD">
        <w:t>itetssikre censorinstitutionens</w:t>
      </w:r>
      <w:r>
        <w:t xml:space="preserve"> arbejde.</w:t>
      </w:r>
    </w:p>
    <w:p w14:paraId="2EBB5A5F" w14:textId="77777777" w:rsidR="00F722A8" w:rsidRDefault="00F722A8" w:rsidP="007B40D3"/>
    <w:p w14:paraId="6486C44D" w14:textId="77777777" w:rsidR="0060165C" w:rsidRDefault="0060165C" w:rsidP="007F04F0">
      <w:r>
        <w:t>I</w:t>
      </w:r>
      <w:r w:rsidR="00F722A8">
        <w:t xml:space="preserve">nstitutionerne </w:t>
      </w:r>
      <w:r w:rsidR="00EF4FF6">
        <w:t>har derfor indkøbt</w:t>
      </w:r>
      <w:r w:rsidR="00F722A8">
        <w:t xml:space="preserve"> it-systemet</w:t>
      </w:r>
      <w:r w:rsidR="00B416EF">
        <w:t xml:space="preserve"> ”Censor-IT”</w:t>
      </w:r>
      <w:r w:rsidR="00F722A8">
        <w:t>, som er udviklet,</w:t>
      </w:r>
      <w:r w:rsidR="00B416EF">
        <w:t xml:space="preserve"> gennemprøvet og serviceret af </w:t>
      </w:r>
      <w:r>
        <w:t>P</w:t>
      </w:r>
      <w:r w:rsidR="00F722A8">
        <w:t>rofessionshøjskolerne</w:t>
      </w:r>
      <w:r w:rsidR="00B416EF">
        <w:t>s Censorsekretariat</w:t>
      </w:r>
      <w:r w:rsidR="00F722A8">
        <w:t>.</w:t>
      </w:r>
      <w:r w:rsidR="00B416EF">
        <w:t xml:space="preserve"> </w:t>
      </w:r>
    </w:p>
    <w:p w14:paraId="2125BD5A" w14:textId="77777777" w:rsidR="0060165C" w:rsidRDefault="0060165C" w:rsidP="007F04F0"/>
    <w:p w14:paraId="3FDDF771" w14:textId="77777777" w:rsidR="0060165C" w:rsidRDefault="00F43BD7" w:rsidP="0060165C">
      <w:r w:rsidRPr="00F43BD7">
        <w:t xml:space="preserve">Med ibrugtagelsen af </w:t>
      </w:r>
      <w:r w:rsidR="0060165C" w:rsidRPr="00F43BD7">
        <w:t>Censor-IT</w:t>
      </w:r>
      <w:r w:rsidR="00DA3E06" w:rsidRPr="00F43BD7">
        <w:t xml:space="preserve"> </w:t>
      </w:r>
      <w:r w:rsidRPr="00F43BD7">
        <w:t>vil</w:t>
      </w:r>
      <w:r>
        <w:t xml:space="preserve"> censorernes evalueringer få</w:t>
      </w:r>
      <w:r w:rsidR="0060165C">
        <w:t xml:space="preserve"> en langt større anvendelse og indflydelse på uddannelserne, ligesom it-løsningen gør informationerne om </w:t>
      </w:r>
      <w:r w:rsidR="00F72D86">
        <w:t>censorernes</w:t>
      </w:r>
      <w:r w:rsidR="0060165C">
        <w:t xml:space="preserve"> opgaver og forpligtelser lettere tilgængelige. </w:t>
      </w:r>
    </w:p>
    <w:p w14:paraId="416A8A69" w14:textId="77777777" w:rsidR="0060165C" w:rsidRDefault="0060165C" w:rsidP="0060165C"/>
    <w:p w14:paraId="2F4CA840" w14:textId="77777777" w:rsidR="007F04F0" w:rsidRDefault="0060165C" w:rsidP="007F04F0">
      <w:r>
        <w:t xml:space="preserve">Samtidig </w:t>
      </w:r>
      <w:r w:rsidR="00F8321E">
        <w:t>sikrer</w:t>
      </w:r>
      <w:r>
        <w:t xml:space="preserve"> Censor-IT</w:t>
      </w:r>
      <w:r w:rsidR="007F04F0">
        <w:t xml:space="preserve"> </w:t>
      </w:r>
      <w:r w:rsidR="00EF4FF6">
        <w:t xml:space="preserve">en </w:t>
      </w:r>
      <w:r w:rsidR="007F04F0">
        <w:t>digital un</w:t>
      </w:r>
      <w:r w:rsidR="006D4ECE">
        <w:t>derstøttelse af censorprocessen. Censor-IT:</w:t>
      </w:r>
      <w:r w:rsidR="007F04F0">
        <w:t xml:space="preserve"> </w:t>
      </w:r>
    </w:p>
    <w:p w14:paraId="2ADF6B61" w14:textId="77777777" w:rsidR="007F04F0" w:rsidRPr="007F04F0" w:rsidRDefault="007F04F0" w:rsidP="007F04F0">
      <w:pPr>
        <w:pStyle w:val="Listeafsnit"/>
        <w:numPr>
          <w:ilvl w:val="0"/>
          <w:numId w:val="6"/>
        </w:numPr>
      </w:pPr>
      <w:r w:rsidRPr="007F04F0">
        <w:t>Sikrer overensstemmelse med bekendtgørelsens bestemmelser vedrørende beskikkelse og allokering af censorer</w:t>
      </w:r>
    </w:p>
    <w:p w14:paraId="582730B1" w14:textId="77777777" w:rsidR="007F04F0" w:rsidRPr="007F04F0" w:rsidRDefault="00F8321E" w:rsidP="007F04F0">
      <w:pPr>
        <w:pStyle w:val="Listeafsnit"/>
        <w:numPr>
          <w:ilvl w:val="0"/>
          <w:numId w:val="6"/>
        </w:numPr>
      </w:pPr>
      <w:r>
        <w:t>Understøtter det høje faglige</w:t>
      </w:r>
      <w:r w:rsidR="007F04F0" w:rsidRPr="007F04F0">
        <w:t xml:space="preserve"> niveau og kvalitet i censorgerningen</w:t>
      </w:r>
      <w:r w:rsidR="009A194E">
        <w:t xml:space="preserve"> gennem det rette match af censor og opgave</w:t>
      </w:r>
    </w:p>
    <w:p w14:paraId="7283E8F0" w14:textId="77777777" w:rsidR="007F04F0" w:rsidRPr="007F04F0" w:rsidRDefault="00FA4BA4" w:rsidP="007F04F0">
      <w:pPr>
        <w:pStyle w:val="Listeafsnit"/>
        <w:numPr>
          <w:ilvl w:val="0"/>
          <w:numId w:val="6"/>
        </w:numPr>
      </w:pPr>
      <w:r>
        <w:t xml:space="preserve">Skaber en </w:t>
      </w:r>
      <w:r w:rsidR="007F04F0" w:rsidRPr="007F04F0">
        <w:t>præcis dialog med censorerne om den praktiske afvikling af opgaven – tid, sted, indhold osv.</w:t>
      </w:r>
    </w:p>
    <w:p w14:paraId="498C3BF1" w14:textId="77777777" w:rsidR="009825C8" w:rsidRPr="007F04F0" w:rsidRDefault="009825C8" w:rsidP="009825C8">
      <w:pPr>
        <w:pStyle w:val="Listeafsnit"/>
        <w:numPr>
          <w:ilvl w:val="0"/>
          <w:numId w:val="6"/>
        </w:numPr>
      </w:pPr>
      <w:r w:rsidRPr="009825C8">
        <w:t>Sikrer en systematisk opsamling og kvalificeret behandling af erfaringerne fra censureringen.</w:t>
      </w:r>
    </w:p>
    <w:p w14:paraId="23E47707" w14:textId="77777777" w:rsidR="007F04F0" w:rsidRDefault="007F04F0" w:rsidP="007B40D3"/>
    <w:p w14:paraId="0EB6FF4B" w14:textId="77777777" w:rsidR="00EC71D0" w:rsidRDefault="00EC71D0" w:rsidP="007B40D3">
      <w:r>
        <w:t>Inst</w:t>
      </w:r>
      <w:r w:rsidR="00810C50">
        <w:t>itutionerne pilottestede</w:t>
      </w:r>
      <w:r w:rsidR="00835901">
        <w:t xml:space="preserve"> systemet</w:t>
      </w:r>
      <w:r>
        <w:t xml:space="preserve"> ved sommereksamen 2019.</w:t>
      </w:r>
    </w:p>
    <w:p w14:paraId="1D6C991E" w14:textId="77777777" w:rsidR="001A1BAC" w:rsidRDefault="001A1BAC" w:rsidP="007B40D3">
      <w:pPr>
        <w:rPr>
          <w:i/>
        </w:rPr>
      </w:pPr>
    </w:p>
    <w:p w14:paraId="6A3AE891" w14:textId="77777777" w:rsidR="006D4ECE" w:rsidRPr="006D4ECE" w:rsidRDefault="006D4ECE" w:rsidP="006D4ECE">
      <w:pPr>
        <w:rPr>
          <w:i/>
        </w:rPr>
      </w:pPr>
      <w:r w:rsidRPr="006D4ECE">
        <w:rPr>
          <w:i/>
        </w:rPr>
        <w:t>Ny organisering af sekretariatsfunktionen</w:t>
      </w:r>
    </w:p>
    <w:p w14:paraId="70F8E641" w14:textId="77777777" w:rsidR="006D4ECE" w:rsidRDefault="006D4ECE" w:rsidP="006D4ECE">
      <w:r>
        <w:t xml:space="preserve">Som følge af bl.a. indførelsen af det nye it-system, der </w:t>
      </w:r>
      <w:r w:rsidR="00D26667">
        <w:t xml:space="preserve">automatiserer og kvalitetssikrer en stor del af administrationen i forbindelse med censureringen, har censorformandskabet valgt at justere på organiseringen af sekretariatsfunktionen. </w:t>
      </w:r>
    </w:p>
    <w:p w14:paraId="17A634D1" w14:textId="77777777" w:rsidR="00D26667" w:rsidRDefault="00D26667" w:rsidP="006D4ECE"/>
    <w:p w14:paraId="5E44EA4D" w14:textId="77777777" w:rsidR="00D26667" w:rsidRDefault="00D26667" w:rsidP="006D4ECE">
      <w:r>
        <w:t>I stedet for en turnusmodel har administrationerne på de tre institutioner valgt at dele ansvaret for den løbende drift af sekretariatet. De tre studiechefer fortsætter således, som de har gjort det i hele 2018, med at deltage i alle møder og støtter op om sagsbehandling og drøftelser i formandskabet. Der er et ligeligt delt ansvar blandt studiecheferne for</w:t>
      </w:r>
      <w:r w:rsidR="006E1AC1">
        <w:t>,</w:t>
      </w:r>
      <w:r>
        <w:t xml:space="preserve"> at der bliver sat den nødvendige dagsorden og fulgt op på de sager, der kræver det. Der etableres en censorsekretærgruppe, der dels vil være superbrugere på censor-it-systemet og dels vil være backup for hinanden i forbindelse med at levere fx sekretær til møderne, hvilket dog i udgangspunktet leveres af AAA, der ligeledes fortsætter med at varetage den mere praktiske del af sekretariatsbetjeningen. AAA vil således også fortsætte </w:t>
      </w:r>
      <w:r w:rsidRPr="00CE5C09">
        <w:t>med at være</w:t>
      </w:r>
      <w:r w:rsidR="00CE5C09">
        <w:t xml:space="preserve"> adresse for censorformandskabet og udbetale censorformændenes honorar mv. </w:t>
      </w:r>
    </w:p>
    <w:p w14:paraId="14DD648A" w14:textId="77777777" w:rsidR="00CE5C09" w:rsidRPr="006D4ECE" w:rsidRDefault="00CE5C09" w:rsidP="006D4ECE">
      <w:r>
        <w:t xml:space="preserve">Censorformandskabet har vurderet at en sådan organisering af sekretariatsfunktionen frem for den tidligere turnusmodel vil sikre en kontinuitet i betjeningen samtidig med, at det stadig sikrer en stimulerende fornyelse af det administrative perspektiv på </w:t>
      </w:r>
      <w:r w:rsidR="00F72D86">
        <w:t>opgaveløsningen,</w:t>
      </w:r>
      <w:r>
        <w:t xml:space="preserve"> ved at institutionernes studiechefer deltager i alle møder og i det forberedende og opfølgende arbejde.</w:t>
      </w:r>
    </w:p>
    <w:p w14:paraId="0C66D070" w14:textId="77777777" w:rsidR="006D4ECE" w:rsidRPr="006D4ECE" w:rsidRDefault="006D4ECE" w:rsidP="007B40D3"/>
    <w:p w14:paraId="5F57050B" w14:textId="77777777" w:rsidR="00B51C4A" w:rsidRPr="00EC71D0" w:rsidRDefault="00966828" w:rsidP="007B40D3">
      <w:pPr>
        <w:rPr>
          <w:i/>
        </w:rPr>
      </w:pPr>
      <w:r w:rsidRPr="00EC71D0">
        <w:rPr>
          <w:i/>
        </w:rPr>
        <w:t>Dialog med RKU om institutionsakkrediteringen</w:t>
      </w:r>
    </w:p>
    <w:p w14:paraId="28696538" w14:textId="0688EBA7" w:rsidR="00B51C4A" w:rsidRPr="00EC71D0" w:rsidRDefault="00966828" w:rsidP="007B40D3">
      <w:r w:rsidRPr="00EC71D0">
        <w:t xml:space="preserve">I forbindelse med institutionernes forberedelser til institutionsakkrediteringerne i 2019, </w:t>
      </w:r>
      <w:r w:rsidR="005342F9" w:rsidRPr="00EC71D0">
        <w:t>bad</w:t>
      </w:r>
      <w:r w:rsidRPr="00EC71D0">
        <w:t xml:space="preserve"> Rektorkollegiet </w:t>
      </w:r>
      <w:r w:rsidR="005342F9" w:rsidRPr="00EC71D0">
        <w:t xml:space="preserve">i august 2017 </w:t>
      </w:r>
      <w:r w:rsidRPr="00EC71D0">
        <w:t xml:space="preserve">censorformandskabet om en status på censorinstitutionens processer i et kvalitetssikringsperspektiv. Sekretariatet har i et notat på censorformandskabets vegne beskrevet, hvorledes </w:t>
      </w:r>
      <w:r w:rsidR="005342F9" w:rsidRPr="00EC71D0">
        <w:t xml:space="preserve">de enkelte bestemmelser i bekendtgørelsen om eksamen og censur ved de videregående kunstneriske uddannelser forvaltes, og hvordan der arbejdes med at kvalitetssikre processerne. </w:t>
      </w:r>
      <w:r w:rsidR="00EC71D0" w:rsidRPr="00EC71D0">
        <w:t>I</w:t>
      </w:r>
      <w:r w:rsidR="005342F9" w:rsidRPr="00EC71D0">
        <w:t xml:space="preserve"> 2018 </w:t>
      </w:r>
      <w:r w:rsidR="00EC71D0" w:rsidRPr="00EC71D0">
        <w:t xml:space="preserve">har sekretariatet været i yderligere dialog med </w:t>
      </w:r>
      <w:r w:rsidR="005342F9" w:rsidRPr="00EC71D0">
        <w:t xml:space="preserve">RKU om censorinstitutionens rolle i kvalitetssikring </w:t>
      </w:r>
      <w:r w:rsidR="00EC71D0" w:rsidRPr="00EC71D0">
        <w:t>af institutionernes uddannelser og udarbejdet et notat, der blandt andet redegør for</w:t>
      </w:r>
      <w:r w:rsidR="006E1AC1">
        <w:t>,</w:t>
      </w:r>
      <w:r w:rsidR="00EC71D0" w:rsidRPr="00EC71D0">
        <w:t xml:space="preserve"> hvordan censorformandskabet sikrer, at de rette kompetencer er til stede hos de udpegede censorer – herunder kompetencer inden for </w:t>
      </w:r>
      <w:r w:rsidR="00A03AB2">
        <w:t>kunstnerisk udviklingsarbejde (KUV)</w:t>
      </w:r>
      <w:r w:rsidR="00EC71D0" w:rsidRPr="00EC71D0">
        <w:t>.</w:t>
      </w:r>
    </w:p>
    <w:p w14:paraId="6E5CD03C" w14:textId="77777777" w:rsidR="00B34B94" w:rsidRPr="00EF4FF6" w:rsidRDefault="00B34B94" w:rsidP="007B40D3">
      <w:pPr>
        <w:rPr>
          <w:color w:val="FF0000"/>
        </w:rPr>
      </w:pPr>
    </w:p>
    <w:p w14:paraId="79AD8528" w14:textId="1E25E952" w:rsidR="006C479D" w:rsidRPr="00EC71D0" w:rsidRDefault="00281590" w:rsidP="007B40D3">
      <w:pPr>
        <w:rPr>
          <w:i/>
        </w:rPr>
      </w:pPr>
      <w:r w:rsidRPr="00EC71D0">
        <w:rPr>
          <w:i/>
        </w:rPr>
        <w:t xml:space="preserve">Præsentation af nyt </w:t>
      </w:r>
      <w:r w:rsidR="00A03AB2">
        <w:rPr>
          <w:i/>
        </w:rPr>
        <w:t>o</w:t>
      </w:r>
      <w:r w:rsidRPr="00EC71D0">
        <w:rPr>
          <w:i/>
        </w:rPr>
        <w:t>nlinekursus til censorer</w:t>
      </w:r>
    </w:p>
    <w:p w14:paraId="10DA3703" w14:textId="77777777" w:rsidR="00281590" w:rsidRDefault="00EC71D0" w:rsidP="007B40D3">
      <w:r>
        <w:t xml:space="preserve">Censorformandskabet </w:t>
      </w:r>
      <w:r w:rsidR="006E1AC1">
        <w:t>havde på mødet i november 201</w:t>
      </w:r>
      <w:r w:rsidR="000B658B">
        <w:t>8</w:t>
      </w:r>
      <w:r>
        <w:t xml:space="preserve"> be</w:t>
      </w:r>
      <w:r w:rsidR="00072959">
        <w:t>søg af konsulenterne fra Smart L</w:t>
      </w:r>
      <w:r>
        <w:t>earni</w:t>
      </w:r>
      <w:r w:rsidR="00072959">
        <w:t>ng, der står bag det nye online</w:t>
      </w:r>
      <w:r>
        <w:t>kursus</w:t>
      </w:r>
      <w:r w:rsidR="00072959">
        <w:t>,</w:t>
      </w:r>
      <w:r>
        <w:t xml:space="preserve"> </w:t>
      </w:r>
      <w:r w:rsidR="000B658B">
        <w:t xml:space="preserve">der er udviklet for styrelsen </w:t>
      </w:r>
      <w:r w:rsidR="00072959">
        <w:t>og målrettet censorer på de videregående uddannelser. Kurset varer to timer og gennemgår grundlæggende viden om eksamenssituationen og censors rolle. Det vil være op til de</w:t>
      </w:r>
      <w:r w:rsidR="00F72D86">
        <w:t>t</w:t>
      </w:r>
      <w:r w:rsidR="00072959">
        <w:t xml:space="preserve"> enkelte censorformandsskab at beslutte, om man vil benytte sig af kurset. Censorformandsskabet var meget positive over for kurset og ser frem til at kunne klæde censorerne meget bedre på til opgaven ved en grundlæggende introduktion og dermed potentielt hæve bedømmelsesniveauet. Kurset er stadig under udvikling og forventes klar </w:t>
      </w:r>
      <w:r w:rsidR="00810C50">
        <w:t>i efteråret</w:t>
      </w:r>
      <w:r w:rsidR="00072959">
        <w:t xml:space="preserve"> 2019.</w:t>
      </w:r>
    </w:p>
    <w:p w14:paraId="1E7D1BB9" w14:textId="77777777" w:rsidR="00EC71D0" w:rsidRDefault="00EC71D0" w:rsidP="007B40D3"/>
    <w:p w14:paraId="409D536F" w14:textId="77777777" w:rsidR="00281590" w:rsidRPr="00EC71D0" w:rsidRDefault="00281590" w:rsidP="007B40D3">
      <w:pPr>
        <w:rPr>
          <w:i/>
        </w:rPr>
      </w:pPr>
      <w:r w:rsidRPr="00EC71D0">
        <w:rPr>
          <w:i/>
        </w:rPr>
        <w:t xml:space="preserve">Ministeriets dialog med censorformandskaberne </w:t>
      </w:r>
      <w:r w:rsidR="00EC71D0">
        <w:rPr>
          <w:i/>
        </w:rPr>
        <w:t>den 29. november</w:t>
      </w:r>
      <w:r w:rsidR="00810C50">
        <w:rPr>
          <w:i/>
        </w:rPr>
        <w:t xml:space="preserve"> 2018</w:t>
      </w:r>
    </w:p>
    <w:p w14:paraId="6E96B13F" w14:textId="77777777" w:rsidR="00EC71D0" w:rsidRDefault="001B2402" w:rsidP="007B40D3">
      <w:r w:rsidRPr="001B2402">
        <w:t xml:space="preserve">Styrelsen for videregående uddannelser havde </w:t>
      </w:r>
      <w:r>
        <w:t>den 29</w:t>
      </w:r>
      <w:r w:rsidRPr="001B2402">
        <w:t xml:space="preserve">. </w:t>
      </w:r>
      <w:r>
        <w:t>november</w:t>
      </w:r>
      <w:r w:rsidRPr="001B2402">
        <w:t xml:space="preserve"> </w:t>
      </w:r>
      <w:r>
        <w:t>2018</w:t>
      </w:r>
      <w:r w:rsidRPr="001B2402">
        <w:t xml:space="preserve"> inviteret alle censorformandskaber til et tværgående censorformands</w:t>
      </w:r>
      <w:r w:rsidR="006E1AC1">
        <w:t>skabs</w:t>
      </w:r>
      <w:r w:rsidRPr="001B2402">
        <w:t>møde.</w:t>
      </w:r>
      <w:r w:rsidR="007812FD">
        <w:t xml:space="preserve"> Der var en række emner på dagsordenen vedr</w:t>
      </w:r>
      <w:r w:rsidR="00821541">
        <w:t>.</w:t>
      </w:r>
      <w:r w:rsidR="007812FD">
        <w:t xml:space="preserve"> </w:t>
      </w:r>
      <w:r w:rsidR="00F72D86">
        <w:t>censorernes</w:t>
      </w:r>
      <w:r w:rsidR="007812FD">
        <w:t xml:space="preserve"> rolle og status. D</w:t>
      </w:r>
      <w:r w:rsidRPr="001B2402">
        <w:t>et</w:t>
      </w:r>
      <w:r w:rsidR="007812FD">
        <w:t xml:space="preserve"> kommende</w:t>
      </w:r>
      <w:r w:rsidRPr="001B2402">
        <w:t xml:space="preserve"> fælles censor</w:t>
      </w:r>
      <w:r w:rsidR="007812FD">
        <w:t>online</w:t>
      </w:r>
      <w:r w:rsidRPr="001B2402">
        <w:t>kursus</w:t>
      </w:r>
      <w:r w:rsidR="007812FD">
        <w:t xml:space="preserve"> blev ligeledes præsenteret og drøftet</w:t>
      </w:r>
      <w:r w:rsidRPr="001B2402">
        <w:t>.</w:t>
      </w:r>
      <w:r>
        <w:t xml:space="preserve"> </w:t>
      </w:r>
    </w:p>
    <w:p w14:paraId="261ABB9E" w14:textId="77777777" w:rsidR="006D748E" w:rsidRDefault="006D748E" w:rsidP="006D748E"/>
    <w:p w14:paraId="6A9C6E71" w14:textId="77777777" w:rsidR="006D748E" w:rsidRPr="006D748E" w:rsidRDefault="006D748E" w:rsidP="006D748E">
      <w:pPr>
        <w:rPr>
          <w:b/>
        </w:rPr>
      </w:pPr>
      <w:r>
        <w:rPr>
          <w:b/>
        </w:rPr>
        <w:t>Censu</w:t>
      </w:r>
      <w:r w:rsidRPr="006D748E">
        <w:rPr>
          <w:b/>
        </w:rPr>
        <w:t>rering på institutionerne i 2018</w:t>
      </w:r>
      <w:r w:rsidR="00350C32">
        <w:rPr>
          <w:b/>
        </w:rPr>
        <w:t xml:space="preserve"> og foråret 2019</w:t>
      </w:r>
    </w:p>
    <w:p w14:paraId="0E45E149" w14:textId="77777777" w:rsidR="00281590" w:rsidRDefault="006D748E" w:rsidP="006D748E">
      <w:r>
        <w:t xml:space="preserve">Samarbejdet med censorer på alle tre uddannelsesinstitutioner fungerer fortsat rigtig godt. Uddannelsesinstitutionerne oplever censorerne som engagerede og med god indsigt i de pågældende fagområder. Censorerne yder et vigtigt bidrag til bedømmelserne og giver værdifuld feedback til de studerende. </w:t>
      </w:r>
    </w:p>
    <w:p w14:paraId="29E06724" w14:textId="77777777" w:rsidR="00350C32" w:rsidRDefault="00350C32" w:rsidP="006D748E"/>
    <w:p w14:paraId="20E19DB5" w14:textId="77777777" w:rsidR="006D748E" w:rsidRDefault="006D748E" w:rsidP="006D748E">
      <w:r>
        <w:t xml:space="preserve">Censorernes indberetninger </w:t>
      </w:r>
      <w:r w:rsidR="00AF2DAE">
        <w:t>for 2018 blev behandlet på mødet den</w:t>
      </w:r>
      <w:r>
        <w:t xml:space="preserve"> 8. november 2018, og formandskabet vurderede, at der ikke var nogle overordnede og tværgående problematikker at følge op på. Med implementeringen af Censor-IT vil censorernes indberetninger være </w:t>
      </w:r>
      <w:r w:rsidR="009825C8">
        <w:t>nemmere</w:t>
      </w:r>
      <w:r>
        <w:t xml:space="preserve"> tilgængelige</w:t>
      </w:r>
      <w:r w:rsidR="009825C8">
        <w:t xml:space="preserve"> for institutionerne, og </w:t>
      </w:r>
      <w:r w:rsidR="00F72D86">
        <w:t>formandskabet</w:t>
      </w:r>
      <w:r w:rsidR="009825C8">
        <w:t xml:space="preserve"> forventer at censorernes kommentarer derved </w:t>
      </w:r>
      <w:r w:rsidR="009825C8" w:rsidRPr="009825C8">
        <w:t xml:space="preserve">i endnu højere grad </w:t>
      </w:r>
      <w:r w:rsidR="009825C8">
        <w:t>kan</w:t>
      </w:r>
      <w:r w:rsidR="009825C8" w:rsidRPr="009825C8">
        <w:t xml:space="preserve"> indarbejde</w:t>
      </w:r>
      <w:r w:rsidR="009825C8">
        <w:t>s</w:t>
      </w:r>
      <w:r w:rsidR="009825C8" w:rsidRPr="009825C8">
        <w:t xml:space="preserve"> </w:t>
      </w:r>
      <w:r w:rsidR="009825C8">
        <w:t>i uddannelserne</w:t>
      </w:r>
      <w:r w:rsidR="009825C8" w:rsidRPr="009825C8">
        <w:t xml:space="preserve"> og eksamenssituationerne.</w:t>
      </w:r>
      <w:r>
        <w:t xml:space="preserve"> </w:t>
      </w:r>
    </w:p>
    <w:p w14:paraId="0A6BE320" w14:textId="77777777" w:rsidR="00AF2DAE" w:rsidRDefault="00AF2DAE" w:rsidP="006D748E"/>
    <w:p w14:paraId="67F50935" w14:textId="6E6BA6DB" w:rsidR="00B57B17" w:rsidRDefault="00AF2DAE" w:rsidP="00810C50">
      <w:r>
        <w:t>C</w:t>
      </w:r>
      <w:r w:rsidRPr="00AF2DAE">
        <w:t>ensorerne</w:t>
      </w:r>
      <w:r>
        <w:t xml:space="preserve"> skulle </w:t>
      </w:r>
      <w:r w:rsidR="00350C32">
        <w:t>efter</w:t>
      </w:r>
      <w:r>
        <w:t xml:space="preserve"> bedømmelserne i</w:t>
      </w:r>
      <w:r w:rsidRPr="00AF2DAE">
        <w:t xml:space="preserve"> foråret 2019</w:t>
      </w:r>
      <w:r>
        <w:t xml:space="preserve"> indberette via Censor-IT</w:t>
      </w:r>
      <w:r w:rsidR="00350C32">
        <w:t>. Tilbagemeldingerne</w:t>
      </w:r>
      <w:r w:rsidRPr="00AF2DAE">
        <w:t xml:space="preserve"> </w:t>
      </w:r>
      <w:r w:rsidR="00350C32">
        <w:t xml:space="preserve">fra censorerne </w:t>
      </w:r>
      <w:r>
        <w:t>blev behandlet på mødet den 2. oktober 2019. Censorformandsskabet havde</w:t>
      </w:r>
      <w:r w:rsidRPr="00AF2DAE">
        <w:t xml:space="preserve"> med stor interesse læst censorernes evalueringer af periodens eksaminer. Censorernes evalueringer var generelt meget konstruktive og videregiver værdifulde erfaringer og betragtninger til brug for formandsskabets drøftelser og arbejde. Eksempelvis var en frustration over karaktersystemet i evalueringerne anledning til en drøftelse i formandsskabet vedr. forskelli</w:t>
      </w:r>
      <w:r w:rsidR="00350C32">
        <w:t xml:space="preserve">ge problematikker </w:t>
      </w:r>
      <w:r w:rsidRPr="00AF2DAE">
        <w:t>ift</w:t>
      </w:r>
      <w:r w:rsidR="00350C32">
        <w:t>.</w:t>
      </w:r>
      <w:r w:rsidRPr="00AF2DAE">
        <w:t xml:space="preserve"> karakterskalaen, fx vil Arkitektskolen Aarhus søge disp</w:t>
      </w:r>
      <w:r w:rsidR="00350C32">
        <w:t>ensation til et pilotprojekt i forbindelse</w:t>
      </w:r>
      <w:r w:rsidRPr="00AF2DAE">
        <w:t xml:space="preserve"> med studentertrivsel, hvor de studerende udelukkende </w:t>
      </w:r>
      <w:r w:rsidR="00D97634">
        <w:t xml:space="preserve">skal </w:t>
      </w:r>
      <w:r w:rsidRPr="00AF2DAE">
        <w:t xml:space="preserve">bedømmes bestået/ikke bestået. Nogle evalueringer gav også anledning til at drøfte udfordringen </w:t>
      </w:r>
      <w:r w:rsidR="00350C32">
        <w:t>med</w:t>
      </w:r>
      <w:r w:rsidRPr="00AF2DAE">
        <w:t xml:space="preserve"> relativt omfattende skriftlige redegørelser (også udover vejledende sideantal) i forbindelse med nogle afgangsprojekter. D</w:t>
      </w:r>
      <w:r w:rsidR="00350C32">
        <w:t>ette kan være en udfordring i forhold til</w:t>
      </w:r>
      <w:r w:rsidRPr="00AF2DAE">
        <w:t xml:space="preserve"> censorernes arbejdsbyrde</w:t>
      </w:r>
      <w:r w:rsidR="00350C32">
        <w:t xml:space="preserve">. </w:t>
      </w:r>
    </w:p>
    <w:p w14:paraId="3E6F1424" w14:textId="77777777" w:rsidR="00B57B17" w:rsidRDefault="00B57B17" w:rsidP="00AF2DAE">
      <w:pPr>
        <w:tabs>
          <w:tab w:val="left" w:pos="1418"/>
        </w:tabs>
        <w:rPr>
          <w:color w:val="FF0000"/>
        </w:rPr>
      </w:pPr>
    </w:p>
    <w:p w14:paraId="46647368" w14:textId="77777777" w:rsidR="00EE7CF3" w:rsidRDefault="00F14DC6" w:rsidP="007B40D3">
      <w:pPr>
        <w:rPr>
          <w:b/>
        </w:rPr>
      </w:pPr>
      <w:r>
        <w:rPr>
          <w:b/>
        </w:rPr>
        <w:t>Censordialogmøde den 6. februar 2019</w:t>
      </w:r>
    </w:p>
    <w:p w14:paraId="492F5CE1" w14:textId="77777777" w:rsidR="00DB7A4E" w:rsidRDefault="00DB7A4E" w:rsidP="00982435">
      <w:r>
        <w:t>Dialogmødet blev afholdt på Det Kongelige Danske Kunstakademis Skoler for Arkitektur, Design og Konservering med deltagelse af censorformandskabet, sekretariatet og godt 150 censorer fra det nybeskikkede censorkorps.</w:t>
      </w:r>
    </w:p>
    <w:p w14:paraId="390B07B2" w14:textId="77777777" w:rsidR="00DB7A4E" w:rsidRDefault="00DB7A4E" w:rsidP="00982435">
      <w:r>
        <w:t>Censorerne blev introduceret til variationerne og udfordringerne ved censoropgaven, og hvordan den har udviklet sig gennem tiden og kontinuerligt har fungeret som et vigtigt, fagligt koblingspunkt mellem institutionerne og praksis/erhvervet. De nybeskikkede censorer blev orienteret om censor-IT og introduceret til ministeriets onlinekursus. Dialogmødet var ligeledes en mulighed for at drøfte og spørge ind til censorrollen.</w:t>
      </w:r>
    </w:p>
    <w:p w14:paraId="3C1C26AA" w14:textId="77777777" w:rsidR="00F14DC6" w:rsidRDefault="00F14DC6" w:rsidP="007B40D3">
      <w:pPr>
        <w:rPr>
          <w:b/>
        </w:rPr>
      </w:pPr>
    </w:p>
    <w:p w14:paraId="1F042040" w14:textId="013460CF" w:rsidR="006C479D" w:rsidRPr="00233B58" w:rsidRDefault="0060165C" w:rsidP="007B40D3">
      <w:pPr>
        <w:rPr>
          <w:b/>
        </w:rPr>
      </w:pPr>
      <w:r>
        <w:rPr>
          <w:b/>
        </w:rPr>
        <w:t xml:space="preserve">Censorformandskabet i </w:t>
      </w:r>
      <w:r w:rsidR="00D97634">
        <w:rPr>
          <w:b/>
        </w:rPr>
        <w:t>studieåret</w:t>
      </w:r>
      <w:r w:rsidR="00303D7C">
        <w:rPr>
          <w:b/>
        </w:rPr>
        <w:t xml:space="preserve"> </w:t>
      </w:r>
      <w:r>
        <w:rPr>
          <w:b/>
        </w:rPr>
        <w:t>2019</w:t>
      </w:r>
      <w:r w:rsidR="00D97634">
        <w:rPr>
          <w:b/>
        </w:rPr>
        <w:t>/</w:t>
      </w:r>
      <w:r w:rsidR="00303D7C">
        <w:rPr>
          <w:b/>
        </w:rPr>
        <w:t>20</w:t>
      </w:r>
    </w:p>
    <w:p w14:paraId="7C55FE94" w14:textId="77777777" w:rsidR="0060165C" w:rsidRPr="00D05A06" w:rsidRDefault="006C479D" w:rsidP="00810C50">
      <w:r w:rsidRPr="00D05A06">
        <w:t>Censorformandsskabet fo</w:t>
      </w:r>
      <w:r w:rsidR="0060165C" w:rsidRPr="00D05A06">
        <w:t xml:space="preserve">rventer at arbejde videre </w:t>
      </w:r>
      <w:r w:rsidRPr="00D05A06">
        <w:t xml:space="preserve">med at styrke dialogen med institutionerne og censorerne. </w:t>
      </w:r>
      <w:r w:rsidR="007A7E2E" w:rsidRPr="00D05A06">
        <w:t>Der vil således</w:t>
      </w:r>
      <w:r w:rsidR="00D05A06">
        <w:t xml:space="preserve"> forsat</w:t>
      </w:r>
      <w:r w:rsidR="007A7E2E" w:rsidRPr="00D05A06">
        <w:t xml:space="preserve"> blive afholdt c</w:t>
      </w:r>
      <w:r w:rsidR="00003ABD" w:rsidRPr="00D05A06">
        <w:t>ensor</w:t>
      </w:r>
      <w:r w:rsidR="00D05A06">
        <w:t>dialog</w:t>
      </w:r>
      <w:r w:rsidR="00003ABD" w:rsidRPr="00D05A06">
        <w:t>møde</w:t>
      </w:r>
      <w:r w:rsidR="00D05A06">
        <w:t>r</w:t>
      </w:r>
      <w:r w:rsidR="00003ABD" w:rsidRPr="00D05A06">
        <w:t xml:space="preserve">, </w:t>
      </w:r>
      <w:r w:rsidR="00D05A06" w:rsidRPr="00D05A06">
        <w:t xml:space="preserve">idet </w:t>
      </w:r>
      <w:r w:rsidR="00003ABD" w:rsidRPr="00D05A06">
        <w:t xml:space="preserve">censorer, institutioner og censorformandskab har </w:t>
      </w:r>
      <w:r w:rsidR="00D05A06" w:rsidRPr="00D05A06">
        <w:t xml:space="preserve">haft </w:t>
      </w:r>
      <w:r w:rsidR="00003ABD" w:rsidRPr="00D05A06">
        <w:t xml:space="preserve">gode erfaringer med at kvalificere </w:t>
      </w:r>
      <w:r w:rsidR="00D05A06" w:rsidRPr="00D05A06">
        <w:t>det</w:t>
      </w:r>
      <w:r w:rsidR="00003ABD" w:rsidRPr="00D05A06">
        <w:t xml:space="preserve"> indbyrdes samarbejde gennem dir</w:t>
      </w:r>
      <w:r w:rsidR="00303D7C">
        <w:t xml:space="preserve">ekte og konstruktiv dialog. Det </w:t>
      </w:r>
      <w:r w:rsidR="00D05A06" w:rsidRPr="00D05A06">
        <w:t>næste dialogmøde vil foregå i</w:t>
      </w:r>
      <w:r w:rsidR="00EC71D0" w:rsidRPr="00D05A06">
        <w:t xml:space="preserve"> </w:t>
      </w:r>
      <w:r w:rsidR="00303D7C">
        <w:t>Aarhus</w:t>
      </w:r>
      <w:r w:rsidR="00350C32">
        <w:t xml:space="preserve"> </w:t>
      </w:r>
      <w:r w:rsidR="00D05A06" w:rsidRPr="00D05A06">
        <w:t>primo 2020</w:t>
      </w:r>
      <w:r w:rsidR="00EC71D0" w:rsidRPr="00D05A06">
        <w:t>.</w:t>
      </w:r>
    </w:p>
    <w:p w14:paraId="0A1470F9" w14:textId="77777777" w:rsidR="00EC71D0" w:rsidRDefault="00EC71D0" w:rsidP="007B40D3"/>
    <w:p w14:paraId="4D3EC803" w14:textId="77777777" w:rsidR="00EC71D0" w:rsidRDefault="00003ABD" w:rsidP="007B40D3">
      <w:r>
        <w:t>I løbet af 2019 forventes imp</w:t>
      </w:r>
      <w:r w:rsidR="00EC71D0">
        <w:t>lementering</w:t>
      </w:r>
      <w:r>
        <w:t>en af Censor-IT at komme godt i gang og det nye onlinekursus for censorer at blive taget i brug. Censorformandsskabet forventer at høste gode erfaringer fra begge processer i sit fortsatte arbejde med at klæde censorerne stadig bedre på til opgaven.</w:t>
      </w:r>
    </w:p>
    <w:p w14:paraId="7C8C06D5" w14:textId="77777777" w:rsidR="00EC71D0" w:rsidRDefault="00EC71D0" w:rsidP="007B40D3"/>
    <w:p w14:paraId="22EF213A" w14:textId="77777777" w:rsidR="00EC71D0" w:rsidRDefault="00003ABD" w:rsidP="007B40D3">
      <w:r>
        <w:t>I 2019 vil censorformandskabet indgå i d</w:t>
      </w:r>
      <w:r w:rsidR="00EC71D0">
        <w:t xml:space="preserve">ialog med institutionerne om implementeringen af eksamensprocesserne i institutionernes kvalitetsprocesser – jf. ny </w:t>
      </w:r>
      <w:r>
        <w:t>akkrediteringslov.</w:t>
      </w:r>
    </w:p>
    <w:p w14:paraId="4ADA6DAF" w14:textId="77777777" w:rsidR="00D66F96" w:rsidRDefault="00D66F96" w:rsidP="007B40D3"/>
    <w:sectPr w:rsidR="00D66F96" w:rsidSect="00C13824">
      <w:headerReference w:type="even" r:id="rId8"/>
      <w:headerReference w:type="default" r:id="rId9"/>
      <w:footerReference w:type="even" r:id="rId10"/>
      <w:footerReference w:type="default" r:id="rId11"/>
      <w:headerReference w:type="first" r:id="rId12"/>
      <w:footerReference w:type="first" r:id="rId13"/>
      <w:pgSz w:w="11906" w:h="16838" w:code="9"/>
      <w:pgMar w:top="1135" w:right="1191" w:bottom="2438" w:left="4366" w:header="794"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B8CC8" w14:textId="77777777" w:rsidR="00551E8C" w:rsidRDefault="00551E8C" w:rsidP="00354FC0">
      <w:r>
        <w:separator/>
      </w:r>
    </w:p>
  </w:endnote>
  <w:endnote w:type="continuationSeparator" w:id="0">
    <w:p w14:paraId="7950EA64" w14:textId="77777777" w:rsidR="00551E8C" w:rsidRDefault="00551E8C" w:rsidP="00354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LT Std 55">
    <w:altName w:val="Calibri"/>
    <w:panose1 w:val="020B0603020202020204"/>
    <w:charset w:val="00"/>
    <w:family w:val="swiss"/>
    <w:notTrueType/>
    <w:pitch w:val="variable"/>
    <w:sig w:usb0="800000AF" w:usb1="4000204A" w:usb2="00000000" w:usb3="00000000" w:csb0="00000001" w:csb1="00000000"/>
  </w:font>
  <w:font w:name="Univers LT Std 47 Cn Lt">
    <w:altName w:val="Calibri"/>
    <w:panose1 w:val="020B0406020202040204"/>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Univers LT Std 57 Cn">
    <w:altName w:val="Calibri"/>
    <w:panose1 w:val="020B0506020202050204"/>
    <w:charset w:val="00"/>
    <w:family w:val="swiss"/>
    <w:notTrueType/>
    <w:pitch w:val="variable"/>
    <w:sig w:usb0="800000AF" w:usb1="4000204A" w:usb2="00000000" w:usb3="00000000" w:csb0="00000001" w:csb1="00000000"/>
  </w:font>
  <w:font w:name="Univers-Condensed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28A65" w14:textId="77777777" w:rsidR="00CE40CF" w:rsidRDefault="00CE40CF">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73F04" w14:textId="77777777" w:rsidR="00F14DC6" w:rsidRPr="007D4CD4" w:rsidRDefault="00F14DC6" w:rsidP="007D4CD4">
    <w:pPr>
      <w:pStyle w:val="Sidefod"/>
    </w:pPr>
    <w:r>
      <mc:AlternateContent>
        <mc:Choice Requires="wps">
          <w:drawing>
            <wp:anchor distT="0" distB="0" distL="114300" distR="114300" simplePos="0" relativeHeight="251672576" behindDoc="0" locked="0" layoutInCell="1" allowOverlap="1" wp14:anchorId="6FAFABC6" wp14:editId="415DAB96">
              <wp:simplePos x="0" y="0"/>
              <wp:positionH relativeFrom="margin">
                <wp:align>left</wp:align>
              </wp:positionH>
              <wp:positionV relativeFrom="page">
                <wp:posOffset>10081260</wp:posOffset>
              </wp:positionV>
              <wp:extent cx="4032000" cy="118800"/>
              <wp:effectExtent l="0" t="0" r="0" b="0"/>
              <wp:wrapNone/>
              <wp:docPr id="13" name="Footer2"/>
              <wp:cNvGraphicFramePr/>
              <a:graphic xmlns:a="http://schemas.openxmlformats.org/drawingml/2006/main">
                <a:graphicData uri="http://schemas.microsoft.com/office/word/2010/wordprocessingShape">
                  <wps:wsp>
                    <wps:cNvSpPr txBox="1"/>
                    <wps:spPr>
                      <a:xfrm>
                        <a:off x="0" y="0"/>
                        <a:ext cx="4032000" cy="118800"/>
                      </a:xfrm>
                      <a:prstGeom prst="rect">
                        <a:avLst/>
                      </a:prstGeom>
                    </wps:spPr>
                    <wps:style>
                      <a:lnRef idx="0">
                        <a:schemeClr val="accent1"/>
                      </a:lnRef>
                      <a:fillRef idx="0">
                        <a:schemeClr val="accent1"/>
                      </a:fillRef>
                      <a:effectRef idx="0">
                        <a:schemeClr val="accent1"/>
                      </a:effectRef>
                      <a:fontRef idx="minor">
                        <a:schemeClr val="dk1"/>
                      </a:fontRef>
                    </wps:style>
                    <wps:txbx>
                      <w:txbxContent>
                        <w:p w14:paraId="184A6AE5" w14:textId="77777777" w:rsidR="00F14DC6" w:rsidRDefault="00F14DC6" w:rsidP="00CE3DA5">
                          <w:pPr>
                            <w:pStyle w:val="Sidefod"/>
                          </w:pPr>
                          <w:r w:rsidRPr="00CE3DA5">
                            <w:t>Arkitektskolen Aarhus I Nørreport 20 | 8000 Aarhus C I +45 8936 0000 I a@aarch.dk | www.aarch.d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AFABC6" id="_x0000_t202" coordsize="21600,21600" o:spt="202" path="m,l,21600r21600,l21600,xe">
              <v:stroke joinstyle="miter"/>
              <v:path gradientshapeok="t" o:connecttype="rect"/>
            </v:shapetype>
            <v:shape id="Footer2" o:spid="_x0000_s1028" type="#_x0000_t202" style="position:absolute;margin-left:0;margin-top:793.8pt;width:317.5pt;height:9.3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" filled="f" stroked="f">
              <v:textbox inset="0,0,0,0">
                <w:txbxContent>
                  <w:p w14:paraId="184A6AE5" w14:textId="77777777" w:rsidR="00F14DC6" w:rsidRDefault="00F14DC6" w:rsidP="00CE3DA5">
                    <w:pPr>
                      <w:pStyle w:val="Sidefod"/>
                    </w:pPr>
                    <w:r w:rsidRPr="00CE3DA5">
                      <w:t>Arkitektskolen Aarhus I Nørreport 20 | 8000 Aarhus C I +45 8936 0000 I a@aarch.dk | www.aarch.dk</w:t>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F4F1" w14:textId="77777777" w:rsidR="00F14DC6" w:rsidRDefault="00F14DC6">
    <w:pPr>
      <w:pStyle w:val="Sidefod"/>
    </w:pPr>
    <w:r>
      <mc:AlternateContent>
        <mc:Choice Requires="wps">
          <w:drawing>
            <wp:anchor distT="0" distB="0" distL="114300" distR="114300" simplePos="0" relativeHeight="251657728" behindDoc="0" locked="0" layoutInCell="1" allowOverlap="1" wp14:anchorId="5DE0EF87" wp14:editId="1951F5D2">
              <wp:simplePos x="0" y="0"/>
              <wp:positionH relativeFrom="margin">
                <wp:align>left</wp:align>
              </wp:positionH>
              <wp:positionV relativeFrom="page">
                <wp:posOffset>10081260</wp:posOffset>
              </wp:positionV>
              <wp:extent cx="4032000" cy="118800"/>
              <wp:effectExtent l="0" t="0" r="6985" b="14605"/>
              <wp:wrapNone/>
              <wp:docPr id="8" name="Footer1"/>
              <wp:cNvGraphicFramePr/>
              <a:graphic xmlns:a="http://schemas.openxmlformats.org/drawingml/2006/main">
                <a:graphicData uri="http://schemas.microsoft.com/office/word/2010/wordprocessingShape">
                  <wps:wsp>
                    <wps:cNvSpPr txBox="1"/>
                    <wps:spPr>
                      <a:xfrm>
                        <a:off x="0" y="0"/>
                        <a:ext cx="4032000" cy="11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A1C87F" w14:textId="77777777" w:rsidR="00F14DC6" w:rsidRDefault="00F14DC6" w:rsidP="00C766D7">
                          <w:pPr>
                            <w:pStyle w:val="Sidefod"/>
                          </w:pPr>
                          <w:r>
                            <w:t xml:space="preserve">Arkitektskolen Aarhus  I  Nørreport </w:t>
                          </w:r>
                          <w:r w:rsidRPr="00CE3DA5">
                            <w:t>20</w:t>
                          </w:r>
                          <w:r>
                            <w:t xml:space="preserve">  |  8000 Aarhus C  I  +45 8936 0000  I  a@aarch.dk  |  www.aarch.d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E0EF87" id="_x0000_t202" coordsize="21600,21600" o:spt="202" path="m,l,21600r21600,l21600,xe">
              <v:stroke joinstyle="miter"/>
              <v:path gradientshapeok="t" o:connecttype="rect"/>
            </v:shapetype>
            <v:shape id="Footer1" o:spid="_x0000_s1031" type="#_x0000_t202" style="position:absolute;margin-left:0;margin-top:793.8pt;width:317.5pt;height:9.35p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" filled="f" stroked="f" strokeweight=".5pt">
              <v:textbox inset="0,0,0,0">
                <w:txbxContent>
                  <w:p w14:paraId="59A1C87F" w14:textId="77777777" w:rsidR="00F14DC6" w:rsidRDefault="00F14DC6" w:rsidP="00C766D7">
                    <w:pPr>
                      <w:pStyle w:val="Sidefod"/>
                    </w:pPr>
                    <w:r>
                      <w:t xml:space="preserve">Arkitektskolen Aarhus  I  Nørreport </w:t>
                    </w:r>
                    <w:r w:rsidRPr="00CE3DA5">
                      <w:t>20</w:t>
                    </w:r>
                    <w:r>
                      <w:t xml:space="preserve">  |  8000 Aarhus C  I  +45 8936 0000  I  a@aarch.dk  |  www.aarch.dk</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ECA86" w14:textId="77777777" w:rsidR="00551E8C" w:rsidRDefault="00551E8C" w:rsidP="00354FC0">
      <w:r>
        <w:separator/>
      </w:r>
    </w:p>
  </w:footnote>
  <w:footnote w:type="continuationSeparator" w:id="0">
    <w:p w14:paraId="05B62906" w14:textId="77777777" w:rsidR="00551E8C" w:rsidRDefault="00551E8C" w:rsidP="00354F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C0714" w14:textId="77777777" w:rsidR="00F14DC6" w:rsidRDefault="00CE40CF">
    <w:pPr>
      <w:pStyle w:val="Sidehoved"/>
    </w:pPr>
    <w:r>
      <w:rPr>
        <w:noProof/>
      </w:rPr>
      <w:pict w14:anchorId="73A4B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438735" o:spid="_x0000_s2050" type="#_x0000_t136" style="position:absolute;margin-left:0;margin-top:0;width:348.05pt;height:99.45pt;rotation:315;z-index:-251638784;mso-position-horizontal:center;mso-position-horizontal-relative:margin;mso-position-vertical:center;mso-position-vertical-relative:margin" o:allowincell="f" fillcolor="silver" stroked="f">
          <v:fill opacity=".5"/>
          <v:textpath style="font-family:&quot;Univers LT Std 55&quot;;font-size:1pt" string="UDKAS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FB836" w14:textId="77777777" w:rsidR="00F14DC6" w:rsidRDefault="00CE40CF" w:rsidP="005E28BB">
    <w:pPr>
      <w:pStyle w:val="Sidehoved"/>
      <w:spacing w:after="1120"/>
    </w:pPr>
    <w:r>
      <w:rPr>
        <w:noProof/>
      </w:rPr>
      <w:pict w14:anchorId="1154F3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438736" o:spid="_x0000_s2051" type="#_x0000_t136" style="position:absolute;margin-left:0;margin-top:0;width:348.05pt;height:99.45pt;rotation:315;z-index:-251636736;mso-position-horizontal:center;mso-position-horizontal-relative:margin;mso-position-vertical:center;mso-position-vertical-relative:margin" o:allowincell="f" fillcolor="silver" stroked="f">
          <v:fill opacity=".5"/>
          <v:textpath style="font-family:&quot;Univers LT Std 55&quot;;font-size:1pt" string="UDKAST"/>
          <w10:wrap anchorx="margin" anchory="margin"/>
        </v:shape>
      </w:pict>
    </w:r>
    <w:r w:rsidR="00F14DC6">
      <w:rPr>
        <w:noProof/>
      </w:rPr>
      <w:drawing>
        <wp:anchor distT="0" distB="0" distL="114300" distR="114300" simplePos="0" relativeHeight="251666432" behindDoc="1" locked="0" layoutInCell="1" allowOverlap="1" wp14:anchorId="03196FD1" wp14:editId="01E359D4">
          <wp:simplePos x="0" y="0"/>
          <wp:positionH relativeFrom="page">
            <wp:posOffset>5847080</wp:posOffset>
          </wp:positionH>
          <wp:positionV relativeFrom="page">
            <wp:posOffset>504190</wp:posOffset>
          </wp:positionV>
          <wp:extent cx="1314000" cy="237600"/>
          <wp:effectExtent l="0" t="0" r="635" b="0"/>
          <wp:wrapNone/>
          <wp:docPr id="29" name="Logo2"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specialisten\Word specialisten\WSKunder\Kunder\OddFischlein\Arkitektskolen\Filer fra Lars\AAA_logo_word_0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14000" cy="23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F14DC6">
      <w:rPr>
        <w:noProof/>
      </w:rPr>
      <mc:AlternateContent>
        <mc:Choice Requires="wps">
          <w:drawing>
            <wp:anchor distT="0" distB="0" distL="114300" distR="114300" simplePos="0" relativeHeight="251663360" behindDoc="0" locked="1" layoutInCell="1" allowOverlap="1" wp14:anchorId="09F9D6A3" wp14:editId="50ABF3AA">
              <wp:simplePos x="0" y="0"/>
              <wp:positionH relativeFrom="page">
                <wp:posOffset>871220</wp:posOffset>
              </wp:positionH>
              <wp:positionV relativeFrom="page">
                <wp:posOffset>3950335</wp:posOffset>
              </wp:positionV>
              <wp:extent cx="867410" cy="310515"/>
              <wp:effectExtent l="0" t="0" r="8890" b="13335"/>
              <wp:wrapNone/>
              <wp:docPr id="6" name="Tekstboks 6"/>
              <wp:cNvGraphicFramePr/>
              <a:graphic xmlns:a="http://schemas.openxmlformats.org/drawingml/2006/main">
                <a:graphicData uri="http://schemas.microsoft.com/office/word/2010/wordprocessingShape">
                  <wps:wsp>
                    <wps:cNvSpPr txBox="1"/>
                    <wps:spPr>
                      <a:xfrm>
                        <a:off x="0" y="0"/>
                        <a:ext cx="867410" cy="310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DE6B6" w14:textId="259FE58B" w:rsidR="00F14DC6" w:rsidRPr="00993330" w:rsidRDefault="00F14DC6" w:rsidP="00C766D7">
                          <w:pPr>
                            <w:spacing w:line="180" w:lineRule="atLeast"/>
                            <w:rPr>
                              <w:b/>
                              <w:sz w:val="12"/>
                              <w:szCs w:val="12"/>
                            </w:rPr>
                          </w:pPr>
                          <w:r w:rsidRPr="00993330">
                            <w:rPr>
                              <w:b/>
                              <w:sz w:val="12"/>
                              <w:szCs w:val="12"/>
                            </w:rPr>
                            <w:fldChar w:fldCharType="begin"/>
                          </w:r>
                          <w:r w:rsidRPr="00993330">
                            <w:rPr>
                              <w:b/>
                              <w:sz w:val="12"/>
                              <w:szCs w:val="12"/>
                            </w:rPr>
                            <w:instrText xml:space="preserve"> styleref "Dokumentdato" </w:instrText>
                          </w:r>
                          <w:r w:rsidRPr="00993330">
                            <w:rPr>
                              <w:b/>
                              <w:sz w:val="12"/>
                              <w:szCs w:val="12"/>
                            </w:rPr>
                            <w:fldChar w:fldCharType="separate"/>
                          </w:r>
                          <w:r w:rsidR="00CE40CF">
                            <w:rPr>
                              <w:b/>
                              <w:noProof/>
                              <w:sz w:val="12"/>
                              <w:szCs w:val="12"/>
                            </w:rPr>
                            <w:t>Dato: 26.11.2019</w:t>
                          </w:r>
                          <w:r w:rsidRPr="00993330">
                            <w:rPr>
                              <w:b/>
                              <w:noProof/>
                              <w:sz w:val="12"/>
                              <w:szCs w:val="12"/>
                            </w:rPr>
                            <w:fldChar w:fldCharType="end"/>
                          </w:r>
                        </w:p>
                        <w:p w14:paraId="7AA89FDE" w14:textId="5B868BD6" w:rsidR="00F14DC6" w:rsidRDefault="00F14DC6" w:rsidP="00C766D7">
                          <w:pPr>
                            <w:spacing w:line="180" w:lineRule="atLeast"/>
                            <w:rPr>
                              <w:sz w:val="12"/>
                              <w:szCs w:val="12"/>
                            </w:rPr>
                          </w:pPr>
                          <w:r w:rsidRPr="00C766D7">
                            <w:rPr>
                              <w:sz w:val="12"/>
                              <w:szCs w:val="12"/>
                            </w:rPr>
                            <w:t xml:space="preserve">Side </w:t>
                          </w:r>
                          <w:r w:rsidRPr="00C766D7">
                            <w:rPr>
                              <w:sz w:val="12"/>
                              <w:szCs w:val="12"/>
                            </w:rPr>
                            <w:fldChar w:fldCharType="begin"/>
                          </w:r>
                          <w:r w:rsidRPr="00C766D7">
                            <w:rPr>
                              <w:sz w:val="12"/>
                              <w:szCs w:val="12"/>
                            </w:rPr>
                            <w:instrText xml:space="preserve"> page </w:instrText>
                          </w:r>
                          <w:r w:rsidRPr="00C766D7">
                            <w:rPr>
                              <w:sz w:val="12"/>
                              <w:szCs w:val="12"/>
                            </w:rPr>
                            <w:fldChar w:fldCharType="separate"/>
                          </w:r>
                          <w:r w:rsidR="00CE40CF">
                            <w:rPr>
                              <w:noProof/>
                              <w:sz w:val="12"/>
                              <w:szCs w:val="12"/>
                            </w:rPr>
                            <w:t>6</w:t>
                          </w:r>
                          <w:r w:rsidRPr="00C766D7">
                            <w:rPr>
                              <w:sz w:val="12"/>
                              <w:szCs w:val="12"/>
                            </w:rPr>
                            <w:fldChar w:fldCharType="end"/>
                          </w:r>
                          <w:r w:rsidRPr="00C766D7">
                            <w:rPr>
                              <w:sz w:val="12"/>
                              <w:szCs w:val="12"/>
                            </w:rPr>
                            <w:t xml:space="preserve"> af </w:t>
                          </w:r>
                          <w:r w:rsidRPr="00C766D7">
                            <w:rPr>
                              <w:sz w:val="12"/>
                              <w:szCs w:val="12"/>
                            </w:rPr>
                            <w:fldChar w:fldCharType="begin"/>
                          </w:r>
                          <w:r w:rsidRPr="00C766D7">
                            <w:rPr>
                              <w:sz w:val="12"/>
                              <w:szCs w:val="12"/>
                            </w:rPr>
                            <w:instrText xml:space="preserve"> numpages </w:instrText>
                          </w:r>
                          <w:r w:rsidRPr="00C766D7">
                            <w:rPr>
                              <w:sz w:val="12"/>
                              <w:szCs w:val="12"/>
                            </w:rPr>
                            <w:fldChar w:fldCharType="separate"/>
                          </w:r>
                          <w:r w:rsidR="00CE40CF">
                            <w:rPr>
                              <w:noProof/>
                              <w:sz w:val="12"/>
                              <w:szCs w:val="12"/>
                            </w:rPr>
                            <w:t>7</w:t>
                          </w:r>
                          <w:r w:rsidRPr="00C766D7">
                            <w:rPr>
                              <w:sz w:val="12"/>
                              <w:szCs w:val="12"/>
                            </w:rPr>
                            <w:fldChar w:fldCharType="end"/>
                          </w:r>
                        </w:p>
                        <w:p w14:paraId="3209F9FD" w14:textId="77777777" w:rsidR="00F14DC6" w:rsidRDefault="00F14DC6" w:rsidP="00C766D7">
                          <w:pPr>
                            <w:spacing w:line="180" w:lineRule="atLeast"/>
                            <w:rPr>
                              <w:sz w:val="12"/>
                              <w:szCs w:val="12"/>
                            </w:rPr>
                          </w:pPr>
                        </w:p>
                        <w:p w14:paraId="43C83FF1" w14:textId="005D2346" w:rsidR="00F14DC6" w:rsidRDefault="00F14DC6" w:rsidP="00C766D7">
                          <w:pPr>
                            <w:spacing w:line="180" w:lineRule="atLeast"/>
                            <w:rPr>
                              <w:sz w:val="12"/>
                              <w:szCs w:val="12"/>
                            </w:rPr>
                          </w:pPr>
                          <w:r>
                            <w:rPr>
                              <w:sz w:val="12"/>
                              <w:szCs w:val="12"/>
                            </w:rPr>
                            <w:fldChar w:fldCharType="begin"/>
                          </w:r>
                          <w:r>
                            <w:rPr>
                              <w:sz w:val="12"/>
                              <w:szCs w:val="12"/>
                            </w:rPr>
                            <w:instrText xml:space="preserve"> Styleref "Journalnr" </w:instrText>
                          </w:r>
                          <w:r>
                            <w:rPr>
                              <w:sz w:val="12"/>
                              <w:szCs w:val="12"/>
                            </w:rPr>
                            <w:fldChar w:fldCharType="separate"/>
                          </w:r>
                          <w:r w:rsidR="00CE40CF">
                            <w:rPr>
                              <w:b/>
                              <w:bCs/>
                              <w:noProof/>
                              <w:sz w:val="12"/>
                              <w:szCs w:val="12"/>
                            </w:rPr>
                            <w:t>Fejl! Ingen tekst med den anførte typografi i dokumentet.</w:t>
                          </w:r>
                          <w:r>
                            <w:rPr>
                              <w:sz w:val="12"/>
                              <w:szCs w:val="12"/>
                            </w:rPr>
                            <w:fldChar w:fldCharType="end"/>
                          </w:r>
                        </w:p>
                        <w:p w14:paraId="7449E301" w14:textId="09B9C33B" w:rsidR="00F14DC6" w:rsidRPr="00C766D7" w:rsidRDefault="00F14DC6" w:rsidP="00C766D7">
                          <w:pPr>
                            <w:spacing w:line="180" w:lineRule="atLeast"/>
                            <w:rPr>
                              <w:sz w:val="12"/>
                              <w:szCs w:val="12"/>
                            </w:rPr>
                          </w:pPr>
                          <w:r>
                            <w:rPr>
                              <w:sz w:val="12"/>
                              <w:szCs w:val="12"/>
                            </w:rPr>
                            <w:fldChar w:fldCharType="begin"/>
                          </w:r>
                          <w:r>
                            <w:rPr>
                              <w:sz w:val="12"/>
                              <w:szCs w:val="12"/>
                            </w:rPr>
                            <w:instrText xml:space="preserve"> Styleref "Ref" </w:instrText>
                          </w:r>
                          <w:r>
                            <w:rPr>
                              <w:sz w:val="12"/>
                              <w:szCs w:val="1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F9D6A3" id="_x0000_t202" coordsize="21600,21600" o:spt="202" path="m,l,21600r21600,l21600,xe">
              <v:stroke joinstyle="miter"/>
              <v:path gradientshapeok="t" o:connecttype="rect"/>
            </v:shapetype>
            <v:shape id="Tekstboks 6" o:spid="_x0000_s1027" type="#_x0000_t202" style="position:absolute;margin-left:68.6pt;margin-top:311.05pt;width:68.3pt;height:24.4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" filled="f" stroked="f" strokeweight=".5pt">
              <v:textbox inset="0,0,0,0">
                <w:txbxContent>
                  <w:p w14:paraId="2E9DE6B6" w14:textId="259FE58B" w:rsidR="00F14DC6" w:rsidRPr="00993330" w:rsidRDefault="00F14DC6" w:rsidP="00C766D7">
                    <w:pPr>
                      <w:spacing w:line="180" w:lineRule="atLeast"/>
                      <w:rPr>
                        <w:b/>
                        <w:sz w:val="12"/>
                        <w:szCs w:val="12"/>
                      </w:rPr>
                    </w:pPr>
                    <w:r w:rsidRPr="00993330">
                      <w:rPr>
                        <w:b/>
                        <w:sz w:val="12"/>
                        <w:szCs w:val="12"/>
                      </w:rPr>
                      <w:fldChar w:fldCharType="begin"/>
                    </w:r>
                    <w:r w:rsidRPr="00993330">
                      <w:rPr>
                        <w:b/>
                        <w:sz w:val="12"/>
                        <w:szCs w:val="12"/>
                      </w:rPr>
                      <w:instrText xml:space="preserve"> styleref "Dokumentdato" </w:instrText>
                    </w:r>
                    <w:r w:rsidRPr="00993330">
                      <w:rPr>
                        <w:b/>
                        <w:sz w:val="12"/>
                        <w:szCs w:val="12"/>
                      </w:rPr>
                      <w:fldChar w:fldCharType="separate"/>
                    </w:r>
                    <w:r w:rsidR="00CE40CF">
                      <w:rPr>
                        <w:b/>
                        <w:noProof/>
                        <w:sz w:val="12"/>
                        <w:szCs w:val="12"/>
                      </w:rPr>
                      <w:t>Dato: 26.11.2019</w:t>
                    </w:r>
                    <w:r w:rsidRPr="00993330">
                      <w:rPr>
                        <w:b/>
                        <w:noProof/>
                        <w:sz w:val="12"/>
                        <w:szCs w:val="12"/>
                      </w:rPr>
                      <w:fldChar w:fldCharType="end"/>
                    </w:r>
                  </w:p>
                  <w:p w14:paraId="7AA89FDE" w14:textId="5B868BD6" w:rsidR="00F14DC6" w:rsidRDefault="00F14DC6" w:rsidP="00C766D7">
                    <w:pPr>
                      <w:spacing w:line="180" w:lineRule="atLeast"/>
                      <w:rPr>
                        <w:sz w:val="12"/>
                        <w:szCs w:val="12"/>
                      </w:rPr>
                    </w:pPr>
                    <w:r w:rsidRPr="00C766D7">
                      <w:rPr>
                        <w:sz w:val="12"/>
                        <w:szCs w:val="12"/>
                      </w:rPr>
                      <w:t xml:space="preserve">Side </w:t>
                    </w:r>
                    <w:r w:rsidRPr="00C766D7">
                      <w:rPr>
                        <w:sz w:val="12"/>
                        <w:szCs w:val="12"/>
                      </w:rPr>
                      <w:fldChar w:fldCharType="begin"/>
                    </w:r>
                    <w:r w:rsidRPr="00C766D7">
                      <w:rPr>
                        <w:sz w:val="12"/>
                        <w:szCs w:val="12"/>
                      </w:rPr>
                      <w:instrText xml:space="preserve"> page </w:instrText>
                    </w:r>
                    <w:r w:rsidRPr="00C766D7">
                      <w:rPr>
                        <w:sz w:val="12"/>
                        <w:szCs w:val="12"/>
                      </w:rPr>
                      <w:fldChar w:fldCharType="separate"/>
                    </w:r>
                    <w:r w:rsidR="00CE40CF">
                      <w:rPr>
                        <w:noProof/>
                        <w:sz w:val="12"/>
                        <w:szCs w:val="12"/>
                      </w:rPr>
                      <w:t>6</w:t>
                    </w:r>
                    <w:r w:rsidRPr="00C766D7">
                      <w:rPr>
                        <w:sz w:val="12"/>
                        <w:szCs w:val="12"/>
                      </w:rPr>
                      <w:fldChar w:fldCharType="end"/>
                    </w:r>
                    <w:r w:rsidRPr="00C766D7">
                      <w:rPr>
                        <w:sz w:val="12"/>
                        <w:szCs w:val="12"/>
                      </w:rPr>
                      <w:t xml:space="preserve"> af </w:t>
                    </w:r>
                    <w:r w:rsidRPr="00C766D7">
                      <w:rPr>
                        <w:sz w:val="12"/>
                        <w:szCs w:val="12"/>
                      </w:rPr>
                      <w:fldChar w:fldCharType="begin"/>
                    </w:r>
                    <w:r w:rsidRPr="00C766D7">
                      <w:rPr>
                        <w:sz w:val="12"/>
                        <w:szCs w:val="12"/>
                      </w:rPr>
                      <w:instrText xml:space="preserve"> numpages </w:instrText>
                    </w:r>
                    <w:r w:rsidRPr="00C766D7">
                      <w:rPr>
                        <w:sz w:val="12"/>
                        <w:szCs w:val="12"/>
                      </w:rPr>
                      <w:fldChar w:fldCharType="separate"/>
                    </w:r>
                    <w:r w:rsidR="00CE40CF">
                      <w:rPr>
                        <w:noProof/>
                        <w:sz w:val="12"/>
                        <w:szCs w:val="12"/>
                      </w:rPr>
                      <w:t>7</w:t>
                    </w:r>
                    <w:r w:rsidRPr="00C766D7">
                      <w:rPr>
                        <w:sz w:val="12"/>
                        <w:szCs w:val="12"/>
                      </w:rPr>
                      <w:fldChar w:fldCharType="end"/>
                    </w:r>
                  </w:p>
                  <w:p w14:paraId="3209F9FD" w14:textId="77777777" w:rsidR="00F14DC6" w:rsidRDefault="00F14DC6" w:rsidP="00C766D7">
                    <w:pPr>
                      <w:spacing w:line="180" w:lineRule="atLeast"/>
                      <w:rPr>
                        <w:sz w:val="12"/>
                        <w:szCs w:val="12"/>
                      </w:rPr>
                    </w:pPr>
                  </w:p>
                  <w:p w14:paraId="43C83FF1" w14:textId="005D2346" w:rsidR="00F14DC6" w:rsidRDefault="00F14DC6" w:rsidP="00C766D7">
                    <w:pPr>
                      <w:spacing w:line="180" w:lineRule="atLeast"/>
                      <w:rPr>
                        <w:sz w:val="12"/>
                        <w:szCs w:val="12"/>
                      </w:rPr>
                    </w:pPr>
                    <w:r>
                      <w:rPr>
                        <w:sz w:val="12"/>
                        <w:szCs w:val="12"/>
                      </w:rPr>
                      <w:fldChar w:fldCharType="begin"/>
                    </w:r>
                    <w:r>
                      <w:rPr>
                        <w:sz w:val="12"/>
                        <w:szCs w:val="12"/>
                      </w:rPr>
                      <w:instrText xml:space="preserve"> Styleref "Journalnr" </w:instrText>
                    </w:r>
                    <w:r>
                      <w:rPr>
                        <w:sz w:val="12"/>
                        <w:szCs w:val="12"/>
                      </w:rPr>
                      <w:fldChar w:fldCharType="separate"/>
                    </w:r>
                    <w:r w:rsidR="00CE40CF">
                      <w:rPr>
                        <w:b/>
                        <w:bCs/>
                        <w:noProof/>
                        <w:sz w:val="12"/>
                        <w:szCs w:val="12"/>
                      </w:rPr>
                      <w:t>Fejl! Ingen tekst med den anførte typografi i dokumentet.</w:t>
                    </w:r>
                    <w:r>
                      <w:rPr>
                        <w:sz w:val="12"/>
                        <w:szCs w:val="12"/>
                      </w:rPr>
                      <w:fldChar w:fldCharType="end"/>
                    </w:r>
                  </w:p>
                  <w:p w14:paraId="7449E301" w14:textId="09B9C33B" w:rsidR="00F14DC6" w:rsidRPr="00C766D7" w:rsidRDefault="00F14DC6" w:rsidP="00C766D7">
                    <w:pPr>
                      <w:spacing w:line="180" w:lineRule="atLeast"/>
                      <w:rPr>
                        <w:sz w:val="12"/>
                        <w:szCs w:val="12"/>
                      </w:rPr>
                    </w:pPr>
                    <w:r>
                      <w:rPr>
                        <w:sz w:val="12"/>
                        <w:szCs w:val="12"/>
                      </w:rPr>
                      <w:fldChar w:fldCharType="begin"/>
                    </w:r>
                    <w:r>
                      <w:rPr>
                        <w:sz w:val="12"/>
                        <w:szCs w:val="12"/>
                      </w:rPr>
                      <w:instrText xml:space="preserve"> Styleref "Ref" </w:instrText>
                    </w:r>
                    <w:r>
                      <w:rPr>
                        <w:sz w:val="12"/>
                        <w:szCs w:val="12"/>
                      </w:rPr>
                      <w:fldChar w:fldCharType="end"/>
                    </w:r>
                  </w:p>
                </w:txbxContent>
              </v:textbox>
              <w10:wrap anchorx="page"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07E94" w14:textId="77777777" w:rsidR="00F14DC6" w:rsidRPr="00356E12" w:rsidRDefault="00CE40CF" w:rsidP="00E03BB2">
    <w:pPr>
      <w:pStyle w:val="Sidehoved"/>
      <w:spacing w:before="46" w:after="3120"/>
      <w:ind w:left="-2988"/>
      <w:rPr>
        <w:rFonts w:ascii="Univers LT Std 47 Cn Lt" w:hAnsi="Univers LT Std 47 Cn Lt"/>
      </w:rPr>
    </w:pPr>
    <w:r>
      <w:rPr>
        <w:noProof/>
      </w:rPr>
      <w:pict w14:anchorId="418C7F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438734" o:spid="_x0000_s2049" type="#_x0000_t136" style="position:absolute;left:0;text-align:left;margin-left:0;margin-top:0;width:348.05pt;height:99.45pt;rotation:315;z-index:-251640832;mso-position-horizontal:center;mso-position-horizontal-relative:margin;mso-position-vertical:center;mso-position-vertical-relative:margin" o:allowincell="f" fillcolor="silver" stroked="f">
          <v:fill opacity=".5"/>
          <v:textpath style="font-family:&quot;Univers LT Std 55&quot;;font-size:1pt" string="UDKAST"/>
          <w10:wrap anchorx="margin" anchory="margin"/>
        </v:shape>
      </w:pict>
    </w:r>
    <w:r w:rsidR="00F14DC6" w:rsidRPr="00356E12">
      <w:rPr>
        <w:rFonts w:ascii="Univers LT Std 47 Cn Lt" w:hAnsi="Univers LT Std 47 Cn Lt" w:cs="Univers-CondensedBold"/>
        <w:b/>
        <w:bCs/>
        <w:noProof/>
        <w:color w:val="1B47AA"/>
        <w:szCs w:val="16"/>
      </w:rPr>
      <mc:AlternateContent>
        <mc:Choice Requires="wps">
          <w:drawing>
            <wp:anchor distT="0" distB="0" distL="114300" distR="114300" simplePos="0" relativeHeight="251661312" behindDoc="0" locked="1" layoutInCell="1" allowOverlap="1" wp14:anchorId="4608C057" wp14:editId="58C7B1AE">
              <wp:simplePos x="0" y="0"/>
              <wp:positionH relativeFrom="page">
                <wp:posOffset>861060</wp:posOffset>
              </wp:positionH>
              <wp:positionV relativeFrom="page">
                <wp:posOffset>4084320</wp:posOffset>
              </wp:positionV>
              <wp:extent cx="871200" cy="212400"/>
              <wp:effectExtent l="0" t="0" r="5715" b="0"/>
              <wp:wrapNone/>
              <wp:docPr id="4" name="Tekstboks 4"/>
              <wp:cNvGraphicFramePr/>
              <a:graphic xmlns:a="http://schemas.openxmlformats.org/drawingml/2006/main">
                <a:graphicData uri="http://schemas.microsoft.com/office/word/2010/wordprocessingShape">
                  <wps:wsp>
                    <wps:cNvSpPr txBox="1"/>
                    <wps:spPr>
                      <a:xfrm>
                        <a:off x="0" y="0"/>
                        <a:ext cx="871200" cy="21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84FFAB" w14:textId="27FE4A02" w:rsidR="00F14DC6" w:rsidRPr="00C766D7" w:rsidRDefault="00F14DC6" w:rsidP="00C766D7">
                          <w:pPr>
                            <w:spacing w:line="180" w:lineRule="atLeast"/>
                            <w:rPr>
                              <w:sz w:val="12"/>
                              <w:szCs w:val="12"/>
                            </w:rPr>
                          </w:pPr>
                          <w:r w:rsidRPr="00C766D7">
                            <w:rPr>
                              <w:sz w:val="12"/>
                              <w:szCs w:val="12"/>
                            </w:rPr>
                            <w:t xml:space="preserve">Side </w:t>
                          </w:r>
                          <w:r w:rsidRPr="00C766D7">
                            <w:rPr>
                              <w:sz w:val="12"/>
                              <w:szCs w:val="12"/>
                            </w:rPr>
                            <w:fldChar w:fldCharType="begin"/>
                          </w:r>
                          <w:r w:rsidRPr="00C766D7">
                            <w:rPr>
                              <w:sz w:val="12"/>
                              <w:szCs w:val="12"/>
                            </w:rPr>
                            <w:instrText xml:space="preserve"> page </w:instrText>
                          </w:r>
                          <w:r w:rsidRPr="00C766D7">
                            <w:rPr>
                              <w:sz w:val="12"/>
                              <w:szCs w:val="12"/>
                            </w:rPr>
                            <w:fldChar w:fldCharType="separate"/>
                          </w:r>
                          <w:r w:rsidR="00CE40CF">
                            <w:rPr>
                              <w:noProof/>
                              <w:sz w:val="12"/>
                              <w:szCs w:val="12"/>
                            </w:rPr>
                            <w:t>1</w:t>
                          </w:r>
                          <w:r w:rsidRPr="00C766D7">
                            <w:rPr>
                              <w:sz w:val="12"/>
                              <w:szCs w:val="12"/>
                            </w:rPr>
                            <w:fldChar w:fldCharType="end"/>
                          </w:r>
                          <w:r w:rsidRPr="00C766D7">
                            <w:rPr>
                              <w:sz w:val="12"/>
                              <w:szCs w:val="12"/>
                            </w:rPr>
                            <w:t xml:space="preserve"> af </w:t>
                          </w:r>
                          <w:r w:rsidRPr="00C766D7">
                            <w:rPr>
                              <w:sz w:val="12"/>
                              <w:szCs w:val="12"/>
                            </w:rPr>
                            <w:fldChar w:fldCharType="begin"/>
                          </w:r>
                          <w:r w:rsidRPr="00C766D7">
                            <w:rPr>
                              <w:sz w:val="12"/>
                              <w:szCs w:val="12"/>
                            </w:rPr>
                            <w:instrText xml:space="preserve"> numpages </w:instrText>
                          </w:r>
                          <w:r w:rsidRPr="00C766D7">
                            <w:rPr>
                              <w:sz w:val="12"/>
                              <w:szCs w:val="12"/>
                            </w:rPr>
                            <w:fldChar w:fldCharType="separate"/>
                          </w:r>
                          <w:r w:rsidR="00CE40CF">
                            <w:rPr>
                              <w:noProof/>
                              <w:sz w:val="12"/>
                              <w:szCs w:val="12"/>
                            </w:rPr>
                            <w:t>7</w:t>
                          </w:r>
                          <w:r w:rsidRPr="00C766D7">
                            <w:rPr>
                              <w:sz w:val="12"/>
                              <w:szCs w:val="1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08C057" id="_x0000_t202" coordsize="21600,21600" o:spt="202" path="m,l,21600r21600,l21600,xe">
              <v:stroke joinstyle="miter"/>
              <v:path gradientshapeok="t" o:connecttype="rect"/>
            </v:shapetype>
            <v:shape id="Tekstboks 4" o:spid="_x0000_s1029" type="#_x0000_t202" style="position:absolute;left:0;text-align:left;margin-left:67.8pt;margin-top:321.6pt;width:68.6pt;height:16.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" filled="f" stroked="f" strokeweight=".5pt">
              <v:textbox inset="0,0,0,0">
                <w:txbxContent>
                  <w:p w14:paraId="0E84FFAB" w14:textId="27FE4A02" w:rsidR="00F14DC6" w:rsidRPr="00C766D7" w:rsidRDefault="00F14DC6" w:rsidP="00C766D7">
                    <w:pPr>
                      <w:spacing w:line="180" w:lineRule="atLeast"/>
                      <w:rPr>
                        <w:sz w:val="12"/>
                        <w:szCs w:val="12"/>
                      </w:rPr>
                    </w:pPr>
                    <w:r w:rsidRPr="00C766D7">
                      <w:rPr>
                        <w:sz w:val="12"/>
                        <w:szCs w:val="12"/>
                      </w:rPr>
                      <w:t xml:space="preserve">Side </w:t>
                    </w:r>
                    <w:r w:rsidRPr="00C766D7">
                      <w:rPr>
                        <w:sz w:val="12"/>
                        <w:szCs w:val="12"/>
                      </w:rPr>
                      <w:fldChar w:fldCharType="begin"/>
                    </w:r>
                    <w:r w:rsidRPr="00C766D7">
                      <w:rPr>
                        <w:sz w:val="12"/>
                        <w:szCs w:val="12"/>
                      </w:rPr>
                      <w:instrText xml:space="preserve"> page </w:instrText>
                    </w:r>
                    <w:r w:rsidRPr="00C766D7">
                      <w:rPr>
                        <w:sz w:val="12"/>
                        <w:szCs w:val="12"/>
                      </w:rPr>
                      <w:fldChar w:fldCharType="separate"/>
                    </w:r>
                    <w:r w:rsidR="00CE40CF">
                      <w:rPr>
                        <w:noProof/>
                        <w:sz w:val="12"/>
                        <w:szCs w:val="12"/>
                      </w:rPr>
                      <w:t>1</w:t>
                    </w:r>
                    <w:r w:rsidRPr="00C766D7">
                      <w:rPr>
                        <w:sz w:val="12"/>
                        <w:szCs w:val="12"/>
                      </w:rPr>
                      <w:fldChar w:fldCharType="end"/>
                    </w:r>
                    <w:r w:rsidRPr="00C766D7">
                      <w:rPr>
                        <w:sz w:val="12"/>
                        <w:szCs w:val="12"/>
                      </w:rPr>
                      <w:t xml:space="preserve"> af </w:t>
                    </w:r>
                    <w:r w:rsidRPr="00C766D7">
                      <w:rPr>
                        <w:sz w:val="12"/>
                        <w:szCs w:val="12"/>
                      </w:rPr>
                      <w:fldChar w:fldCharType="begin"/>
                    </w:r>
                    <w:r w:rsidRPr="00C766D7">
                      <w:rPr>
                        <w:sz w:val="12"/>
                        <w:szCs w:val="12"/>
                      </w:rPr>
                      <w:instrText xml:space="preserve"> numpages </w:instrText>
                    </w:r>
                    <w:r w:rsidRPr="00C766D7">
                      <w:rPr>
                        <w:sz w:val="12"/>
                        <w:szCs w:val="12"/>
                      </w:rPr>
                      <w:fldChar w:fldCharType="separate"/>
                    </w:r>
                    <w:r w:rsidR="00CE40CF">
                      <w:rPr>
                        <w:noProof/>
                        <w:sz w:val="12"/>
                        <w:szCs w:val="12"/>
                      </w:rPr>
                      <w:t>7</w:t>
                    </w:r>
                    <w:r w:rsidRPr="00C766D7">
                      <w:rPr>
                        <w:sz w:val="12"/>
                        <w:szCs w:val="12"/>
                      </w:rPr>
                      <w:fldChar w:fldCharType="end"/>
                    </w:r>
                  </w:p>
                </w:txbxContent>
              </v:textbox>
              <w10:wrap anchorx="page" anchory="page"/>
              <w10:anchorlock/>
            </v:shape>
          </w:pict>
        </mc:Fallback>
      </mc:AlternateContent>
    </w:r>
    <w:r w:rsidR="00F14DC6" w:rsidRPr="00356E12">
      <w:rPr>
        <w:rFonts w:ascii="Univers LT Std 47 Cn Lt" w:hAnsi="Univers LT Std 47 Cn Lt"/>
        <w:noProof/>
      </w:rPr>
      <mc:AlternateContent>
        <mc:Choice Requires="wps">
          <w:drawing>
            <wp:anchor distT="0" distB="0" distL="114300" distR="114300" simplePos="0" relativeHeight="251673600" behindDoc="0" locked="0" layoutInCell="1" allowOverlap="1" wp14:anchorId="7FF84583" wp14:editId="728FA29B">
              <wp:simplePos x="0" y="0"/>
              <wp:positionH relativeFrom="column">
                <wp:posOffset>-1766570</wp:posOffset>
              </wp:positionH>
              <wp:positionV relativeFrom="paragraph">
                <wp:posOffset>-488950</wp:posOffset>
              </wp:positionV>
              <wp:extent cx="4244340" cy="281940"/>
              <wp:effectExtent l="0" t="0" r="0" b="3810"/>
              <wp:wrapNone/>
              <wp:docPr id="1" name="Tekstfelt 1"/>
              <wp:cNvGraphicFramePr/>
              <a:graphic xmlns:a="http://schemas.openxmlformats.org/drawingml/2006/main">
                <a:graphicData uri="http://schemas.microsoft.com/office/word/2010/wordprocessingShape">
                  <wps:wsp>
                    <wps:cNvSpPr txBox="1"/>
                    <wps:spPr>
                      <a:xfrm>
                        <a:off x="0" y="0"/>
                        <a:ext cx="4244340" cy="281940"/>
                      </a:xfrm>
                      <a:prstGeom prst="rect">
                        <a:avLst/>
                      </a:prstGeom>
                      <a:noFill/>
                      <a:ln w="6350">
                        <a:noFill/>
                      </a:ln>
                    </wps:spPr>
                    <wps:txbx>
                      <w:txbxContent>
                        <w:p w14:paraId="7F64A503" w14:textId="77777777" w:rsidR="00F14DC6" w:rsidRPr="00156578" w:rsidRDefault="00F14DC6" w:rsidP="00156578">
                          <w:pPr>
                            <w:pStyle w:val="Sidehoved"/>
                            <w:rPr>
                              <w:vanish/>
                              <w:color w:val="C00000"/>
                            </w:rPr>
                          </w:pPr>
                          <w:r w:rsidRPr="007D4CD4">
                            <w:rPr>
                              <w:vanish/>
                              <w:color w:val="C00000"/>
                            </w:rPr>
                            <w:t>Tryk F</w:t>
                          </w:r>
                          <w:r>
                            <w:rPr>
                              <w:vanish/>
                              <w:color w:val="C00000"/>
                            </w:rPr>
                            <w:t>3</w:t>
                          </w:r>
                          <w:r w:rsidRPr="007D4CD4">
                            <w:rPr>
                              <w:vanish/>
                              <w:color w:val="C00000"/>
                            </w:rPr>
                            <w:t xml:space="preserve"> for at skjule/vise logo i sidehoved og adresse i sidef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84583" id="Tekstfelt 1" o:spid="_x0000_s1030" type="#_x0000_t202" style="position:absolute;left:0;text-align:left;margin-left:-139.1pt;margin-top:-38.5pt;width:334.2pt;height:22.2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" filled="f" stroked="f" strokeweight=".5pt">
              <v:textbox>
                <w:txbxContent>
                  <w:p w14:paraId="7F64A503" w14:textId="77777777" w:rsidR="00F14DC6" w:rsidRPr="00156578" w:rsidRDefault="00F14DC6" w:rsidP="00156578">
                    <w:pPr>
                      <w:pStyle w:val="Sidehoved"/>
                      <w:rPr>
                        <w:vanish/>
                        <w:color w:val="C00000"/>
                      </w:rPr>
                    </w:pPr>
                    <w:r w:rsidRPr="007D4CD4">
                      <w:rPr>
                        <w:vanish/>
                        <w:color w:val="C00000"/>
                      </w:rPr>
                      <w:t>Tryk F</w:t>
                    </w:r>
                    <w:r>
                      <w:rPr>
                        <w:vanish/>
                        <w:color w:val="C00000"/>
                      </w:rPr>
                      <w:t>3</w:t>
                    </w:r>
                    <w:r w:rsidRPr="007D4CD4">
                      <w:rPr>
                        <w:vanish/>
                        <w:color w:val="C00000"/>
                      </w:rPr>
                      <w:t xml:space="preserve"> for at skjule/vise logo i sidehoved og adresse i sidefod</w:t>
                    </w:r>
                  </w:p>
                </w:txbxContent>
              </v:textbox>
            </v:shape>
          </w:pict>
        </mc:Fallback>
      </mc:AlternateContent>
    </w:r>
    <w:r w:rsidR="00F14DC6" w:rsidRPr="00356E12">
      <w:rPr>
        <w:rFonts w:ascii="Univers LT Std 47 Cn Lt" w:hAnsi="Univers LT Std 47 Cn Lt"/>
        <w:noProof/>
      </w:rPr>
      <w:drawing>
        <wp:anchor distT="0" distB="0" distL="114300" distR="114300" simplePos="0" relativeHeight="251660288" behindDoc="1" locked="1" layoutInCell="1" allowOverlap="1" wp14:anchorId="0B5E036E" wp14:editId="30B654D3">
          <wp:simplePos x="0" y="0"/>
          <wp:positionH relativeFrom="leftMargin">
            <wp:posOffset>5848350</wp:posOffset>
          </wp:positionH>
          <wp:positionV relativeFrom="page">
            <wp:posOffset>504825</wp:posOffset>
          </wp:positionV>
          <wp:extent cx="1314000" cy="237600"/>
          <wp:effectExtent l="0" t="0" r="635" b="0"/>
          <wp:wrapNone/>
          <wp:docPr id="30" name="Logo1"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specialisten\Word specialisten\WSKunder\Kunder\OddFischlein\Arkitektskolen\Filer fra Lars\AAA_logo_word_0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14000" cy="237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269B"/>
    <w:multiLevelType w:val="multilevel"/>
    <w:tmpl w:val="0406001D"/>
    <w:styleLink w:val="Punktlistei4niv"/>
    <w:lvl w:ilvl="0">
      <w:start w:val="1"/>
      <w:numFmt w:val="bullet"/>
      <w:lvlText w:val=""/>
      <w:lvlJc w:val="left"/>
      <w:pPr>
        <w:ind w:left="360" w:hanging="360"/>
      </w:pPr>
      <w:rPr>
        <w:rFonts w:ascii="Symbol" w:hAnsi="Symbol" w:hint="default"/>
        <w:color w:val="1F497D" w:themeColor="text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6BA19EC"/>
    <w:multiLevelType w:val="hybridMultilevel"/>
    <w:tmpl w:val="719622B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24B97515"/>
    <w:multiLevelType w:val="hybridMultilevel"/>
    <w:tmpl w:val="D7C8AB4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53D9644D"/>
    <w:multiLevelType w:val="multilevel"/>
    <w:tmpl w:val="FFD09076"/>
    <w:lvl w:ilvl="0">
      <w:start w:val="1"/>
      <w:numFmt w:val="bullet"/>
      <w:pStyle w:val="Punktopstillingi4niv"/>
      <w:lvlText w:val=""/>
      <w:lvlJc w:val="left"/>
      <w:pPr>
        <w:tabs>
          <w:tab w:val="num" w:pos="284"/>
        </w:tabs>
        <w:ind w:left="284" w:hanging="284"/>
      </w:pPr>
      <w:rPr>
        <w:rFonts w:ascii="Symbol" w:hAnsi="Symbol" w:hint="default"/>
        <w:color w:val="1F497D" w:themeColor="text2"/>
        <w:sz w:val="12"/>
      </w:rPr>
    </w:lvl>
    <w:lvl w:ilvl="1">
      <w:start w:val="1"/>
      <w:numFmt w:val="bullet"/>
      <w:pStyle w:val="Punktlisteniv2"/>
      <w:lvlText w:val=""/>
      <w:lvlJc w:val="left"/>
      <w:pPr>
        <w:tabs>
          <w:tab w:val="num" w:pos="567"/>
        </w:tabs>
        <w:ind w:left="567" w:hanging="283"/>
      </w:pPr>
      <w:rPr>
        <w:rFonts w:ascii="Symbol" w:hAnsi="Symbol" w:hint="default"/>
        <w:color w:val="5D7E95" w:themeColor="accent1"/>
      </w:rPr>
    </w:lvl>
    <w:lvl w:ilvl="2">
      <w:start w:val="1"/>
      <w:numFmt w:val="bullet"/>
      <w:lvlText w:val=""/>
      <w:lvlJc w:val="left"/>
      <w:pPr>
        <w:tabs>
          <w:tab w:val="num" w:pos="851"/>
        </w:tabs>
        <w:ind w:left="851" w:hanging="284"/>
      </w:pPr>
      <w:rPr>
        <w:rFonts w:ascii="Symbol" w:hAnsi="Symbol" w:hint="default"/>
        <w:color w:val="1F497D" w:themeColor="text2"/>
        <w:sz w:val="12"/>
      </w:rPr>
    </w:lvl>
    <w:lvl w:ilvl="3">
      <w:start w:val="1"/>
      <w:numFmt w:val="bullet"/>
      <w:lvlText w:val=""/>
      <w:lvlJc w:val="left"/>
      <w:pPr>
        <w:tabs>
          <w:tab w:val="num" w:pos="1134"/>
        </w:tabs>
        <w:ind w:left="1134" w:hanging="283"/>
      </w:pPr>
      <w:rPr>
        <w:rFonts w:ascii="Symbol" w:hAnsi="Symbol" w:hint="default"/>
        <w:color w:val="5D7E95" w:themeColor="accent1"/>
      </w:rPr>
    </w:lvl>
    <w:lvl w:ilvl="4">
      <w:start w:val="1"/>
      <w:numFmt w:val="none"/>
      <w:lvlText w:val=""/>
      <w:lvlJc w:val="left"/>
      <w:pPr>
        <w:ind w:left="1134" w:firstLine="0"/>
      </w:pPr>
      <w:rPr>
        <w:rFonts w:hint="default"/>
      </w:rPr>
    </w:lvl>
    <w:lvl w:ilvl="5">
      <w:start w:val="1"/>
      <w:numFmt w:val="none"/>
      <w:lvlText w:val=""/>
      <w:lvlJc w:val="left"/>
      <w:pPr>
        <w:ind w:left="1134"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A4E360C"/>
    <w:multiLevelType w:val="hybridMultilevel"/>
    <w:tmpl w:val="2F1836F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602B13BA"/>
    <w:multiLevelType w:val="hybridMultilevel"/>
    <w:tmpl w:val="0186AE5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1304"/>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MTIztzQ2MTM2MrBQ0lEKTi0uzszPAykwMqoFAPcYvtAtAAAA"/>
  </w:docVars>
  <w:rsids>
    <w:rsidRoot w:val="00264502"/>
    <w:rsid w:val="00003ABD"/>
    <w:rsid w:val="0000747D"/>
    <w:rsid w:val="0001061E"/>
    <w:rsid w:val="0001724F"/>
    <w:rsid w:val="00023BD0"/>
    <w:rsid w:val="00054A97"/>
    <w:rsid w:val="000578A2"/>
    <w:rsid w:val="00070DCD"/>
    <w:rsid w:val="000716E6"/>
    <w:rsid w:val="00072959"/>
    <w:rsid w:val="0007511B"/>
    <w:rsid w:val="00075B36"/>
    <w:rsid w:val="000852A9"/>
    <w:rsid w:val="0009586B"/>
    <w:rsid w:val="0009712D"/>
    <w:rsid w:val="00097CF9"/>
    <w:rsid w:val="000A07B9"/>
    <w:rsid w:val="000A7095"/>
    <w:rsid w:val="000A7757"/>
    <w:rsid w:val="000B658B"/>
    <w:rsid w:val="000C7153"/>
    <w:rsid w:val="000E1BA5"/>
    <w:rsid w:val="000F1F0F"/>
    <w:rsid w:val="00104A40"/>
    <w:rsid w:val="00120342"/>
    <w:rsid w:val="00156578"/>
    <w:rsid w:val="0015767C"/>
    <w:rsid w:val="001955A6"/>
    <w:rsid w:val="001A1BAC"/>
    <w:rsid w:val="001B18CC"/>
    <w:rsid w:val="001B2402"/>
    <w:rsid w:val="001C32A9"/>
    <w:rsid w:val="001C774A"/>
    <w:rsid w:val="001D3CCD"/>
    <w:rsid w:val="001D79B7"/>
    <w:rsid w:val="001E1718"/>
    <w:rsid w:val="00210EE6"/>
    <w:rsid w:val="00233B58"/>
    <w:rsid w:val="002411D4"/>
    <w:rsid w:val="00253686"/>
    <w:rsid w:val="00264502"/>
    <w:rsid w:val="0027260D"/>
    <w:rsid w:val="00276D16"/>
    <w:rsid w:val="00280A9A"/>
    <w:rsid w:val="00281590"/>
    <w:rsid w:val="002829AB"/>
    <w:rsid w:val="00292640"/>
    <w:rsid w:val="002A163C"/>
    <w:rsid w:val="002B13F3"/>
    <w:rsid w:val="002B32A2"/>
    <w:rsid w:val="002C6304"/>
    <w:rsid w:val="002D6E9A"/>
    <w:rsid w:val="002E211A"/>
    <w:rsid w:val="002F2009"/>
    <w:rsid w:val="002F7058"/>
    <w:rsid w:val="00301423"/>
    <w:rsid w:val="00303D7C"/>
    <w:rsid w:val="003061FA"/>
    <w:rsid w:val="00317C0A"/>
    <w:rsid w:val="00321789"/>
    <w:rsid w:val="003334EA"/>
    <w:rsid w:val="00342EA9"/>
    <w:rsid w:val="00350C32"/>
    <w:rsid w:val="003520F3"/>
    <w:rsid w:val="00354FC0"/>
    <w:rsid w:val="00356E12"/>
    <w:rsid w:val="0037511E"/>
    <w:rsid w:val="0038649E"/>
    <w:rsid w:val="00386635"/>
    <w:rsid w:val="00395046"/>
    <w:rsid w:val="003A0414"/>
    <w:rsid w:val="003B44D5"/>
    <w:rsid w:val="003B5C9E"/>
    <w:rsid w:val="004211F4"/>
    <w:rsid w:val="00421A2B"/>
    <w:rsid w:val="00425FAA"/>
    <w:rsid w:val="00435D50"/>
    <w:rsid w:val="00444286"/>
    <w:rsid w:val="004602B0"/>
    <w:rsid w:val="004605D5"/>
    <w:rsid w:val="004608CC"/>
    <w:rsid w:val="0046235B"/>
    <w:rsid w:val="004638B2"/>
    <w:rsid w:val="004708B2"/>
    <w:rsid w:val="004A5891"/>
    <w:rsid w:val="004C364F"/>
    <w:rsid w:val="004C379B"/>
    <w:rsid w:val="004D468A"/>
    <w:rsid w:val="004E38B5"/>
    <w:rsid w:val="004E41DE"/>
    <w:rsid w:val="004F297B"/>
    <w:rsid w:val="00505E11"/>
    <w:rsid w:val="00511CA9"/>
    <w:rsid w:val="00514DAD"/>
    <w:rsid w:val="0052162A"/>
    <w:rsid w:val="0052603E"/>
    <w:rsid w:val="00531433"/>
    <w:rsid w:val="005342F9"/>
    <w:rsid w:val="0053674D"/>
    <w:rsid w:val="00546289"/>
    <w:rsid w:val="00551516"/>
    <w:rsid w:val="00551E8C"/>
    <w:rsid w:val="005544B1"/>
    <w:rsid w:val="00565009"/>
    <w:rsid w:val="0058727C"/>
    <w:rsid w:val="005A7073"/>
    <w:rsid w:val="005B67A5"/>
    <w:rsid w:val="005E168E"/>
    <w:rsid w:val="005E1F18"/>
    <w:rsid w:val="005E28BB"/>
    <w:rsid w:val="005F09CA"/>
    <w:rsid w:val="005F589B"/>
    <w:rsid w:val="005F71DC"/>
    <w:rsid w:val="0060165C"/>
    <w:rsid w:val="0060547F"/>
    <w:rsid w:val="0062506C"/>
    <w:rsid w:val="00625277"/>
    <w:rsid w:val="00634169"/>
    <w:rsid w:val="00641BE0"/>
    <w:rsid w:val="00645DE2"/>
    <w:rsid w:val="00646F5A"/>
    <w:rsid w:val="00675225"/>
    <w:rsid w:val="00680BC1"/>
    <w:rsid w:val="006A1A41"/>
    <w:rsid w:val="006B22ED"/>
    <w:rsid w:val="006C479D"/>
    <w:rsid w:val="006C5035"/>
    <w:rsid w:val="006D49B6"/>
    <w:rsid w:val="006D4ECE"/>
    <w:rsid w:val="006D748E"/>
    <w:rsid w:val="006E04AC"/>
    <w:rsid w:val="006E1AC1"/>
    <w:rsid w:val="00710976"/>
    <w:rsid w:val="00713A01"/>
    <w:rsid w:val="007151BE"/>
    <w:rsid w:val="007319E1"/>
    <w:rsid w:val="00733999"/>
    <w:rsid w:val="00740218"/>
    <w:rsid w:val="00750378"/>
    <w:rsid w:val="00756062"/>
    <w:rsid w:val="007812FD"/>
    <w:rsid w:val="00787F05"/>
    <w:rsid w:val="0079668A"/>
    <w:rsid w:val="007A0E4D"/>
    <w:rsid w:val="007A38F8"/>
    <w:rsid w:val="007A68B0"/>
    <w:rsid w:val="007A7E2E"/>
    <w:rsid w:val="007B40D3"/>
    <w:rsid w:val="007C3F93"/>
    <w:rsid w:val="007D4CD4"/>
    <w:rsid w:val="007D54FD"/>
    <w:rsid w:val="007D6EB3"/>
    <w:rsid w:val="007F04F0"/>
    <w:rsid w:val="007F1627"/>
    <w:rsid w:val="007F57DB"/>
    <w:rsid w:val="00810C50"/>
    <w:rsid w:val="00817B61"/>
    <w:rsid w:val="00821541"/>
    <w:rsid w:val="00822143"/>
    <w:rsid w:val="008276FE"/>
    <w:rsid w:val="0083101F"/>
    <w:rsid w:val="00835901"/>
    <w:rsid w:val="008643BF"/>
    <w:rsid w:val="00892C16"/>
    <w:rsid w:val="008B1B1A"/>
    <w:rsid w:val="008B1F18"/>
    <w:rsid w:val="008B7D78"/>
    <w:rsid w:val="008C27BA"/>
    <w:rsid w:val="008E1D51"/>
    <w:rsid w:val="008E398D"/>
    <w:rsid w:val="008E7CAB"/>
    <w:rsid w:val="008F56BD"/>
    <w:rsid w:val="008F6BE4"/>
    <w:rsid w:val="00900209"/>
    <w:rsid w:val="009037C6"/>
    <w:rsid w:val="00914943"/>
    <w:rsid w:val="00923934"/>
    <w:rsid w:val="0093071F"/>
    <w:rsid w:val="00944F67"/>
    <w:rsid w:val="00950F4A"/>
    <w:rsid w:val="0096287F"/>
    <w:rsid w:val="00966828"/>
    <w:rsid w:val="00981568"/>
    <w:rsid w:val="00982435"/>
    <w:rsid w:val="009825C8"/>
    <w:rsid w:val="009830C3"/>
    <w:rsid w:val="009900F1"/>
    <w:rsid w:val="00992351"/>
    <w:rsid w:val="00993330"/>
    <w:rsid w:val="009935D1"/>
    <w:rsid w:val="009A194E"/>
    <w:rsid w:val="009B0C91"/>
    <w:rsid w:val="009C0992"/>
    <w:rsid w:val="009C402A"/>
    <w:rsid w:val="009D698B"/>
    <w:rsid w:val="009E0C98"/>
    <w:rsid w:val="009E4407"/>
    <w:rsid w:val="009E4E3B"/>
    <w:rsid w:val="009F17C1"/>
    <w:rsid w:val="009F2E88"/>
    <w:rsid w:val="009F5D00"/>
    <w:rsid w:val="00A03AB2"/>
    <w:rsid w:val="00A22BDA"/>
    <w:rsid w:val="00A23264"/>
    <w:rsid w:val="00A27841"/>
    <w:rsid w:val="00A43655"/>
    <w:rsid w:val="00A56745"/>
    <w:rsid w:val="00A607EA"/>
    <w:rsid w:val="00A61A3E"/>
    <w:rsid w:val="00A90605"/>
    <w:rsid w:val="00A9097C"/>
    <w:rsid w:val="00A95428"/>
    <w:rsid w:val="00AA46A8"/>
    <w:rsid w:val="00AC03AA"/>
    <w:rsid w:val="00AC6101"/>
    <w:rsid w:val="00AD0A11"/>
    <w:rsid w:val="00AE6C3A"/>
    <w:rsid w:val="00AF2DAE"/>
    <w:rsid w:val="00B0564B"/>
    <w:rsid w:val="00B068A5"/>
    <w:rsid w:val="00B17A00"/>
    <w:rsid w:val="00B34B94"/>
    <w:rsid w:val="00B40604"/>
    <w:rsid w:val="00B416EF"/>
    <w:rsid w:val="00B427C9"/>
    <w:rsid w:val="00B4789E"/>
    <w:rsid w:val="00B51C4A"/>
    <w:rsid w:val="00B52433"/>
    <w:rsid w:val="00B57B17"/>
    <w:rsid w:val="00B8272B"/>
    <w:rsid w:val="00B8332E"/>
    <w:rsid w:val="00B83F84"/>
    <w:rsid w:val="00BC0A3C"/>
    <w:rsid w:val="00BC2CF9"/>
    <w:rsid w:val="00BC4C50"/>
    <w:rsid w:val="00BD255F"/>
    <w:rsid w:val="00BD2956"/>
    <w:rsid w:val="00BE334C"/>
    <w:rsid w:val="00BE5CC5"/>
    <w:rsid w:val="00BE7E03"/>
    <w:rsid w:val="00BF088F"/>
    <w:rsid w:val="00BF186F"/>
    <w:rsid w:val="00BF6FFF"/>
    <w:rsid w:val="00C13824"/>
    <w:rsid w:val="00C26CAD"/>
    <w:rsid w:val="00C3609E"/>
    <w:rsid w:val="00C45229"/>
    <w:rsid w:val="00C63FE1"/>
    <w:rsid w:val="00C7387A"/>
    <w:rsid w:val="00C766D7"/>
    <w:rsid w:val="00C92843"/>
    <w:rsid w:val="00CA37DE"/>
    <w:rsid w:val="00CB03BB"/>
    <w:rsid w:val="00CC1FA7"/>
    <w:rsid w:val="00CC3117"/>
    <w:rsid w:val="00CE01EF"/>
    <w:rsid w:val="00CE3DA5"/>
    <w:rsid w:val="00CE40CF"/>
    <w:rsid w:val="00CE5C09"/>
    <w:rsid w:val="00CF5DF3"/>
    <w:rsid w:val="00D020C2"/>
    <w:rsid w:val="00D04260"/>
    <w:rsid w:val="00D05A06"/>
    <w:rsid w:val="00D12502"/>
    <w:rsid w:val="00D26667"/>
    <w:rsid w:val="00D344D2"/>
    <w:rsid w:val="00D35420"/>
    <w:rsid w:val="00D35CC4"/>
    <w:rsid w:val="00D45E1B"/>
    <w:rsid w:val="00D66F96"/>
    <w:rsid w:val="00D726E1"/>
    <w:rsid w:val="00D73A79"/>
    <w:rsid w:val="00D74AD6"/>
    <w:rsid w:val="00D9112D"/>
    <w:rsid w:val="00D96A52"/>
    <w:rsid w:val="00D97634"/>
    <w:rsid w:val="00DA1CFC"/>
    <w:rsid w:val="00DA3E06"/>
    <w:rsid w:val="00DB6672"/>
    <w:rsid w:val="00DB7A4E"/>
    <w:rsid w:val="00DC2324"/>
    <w:rsid w:val="00DC7D7D"/>
    <w:rsid w:val="00DD230D"/>
    <w:rsid w:val="00DF7D8C"/>
    <w:rsid w:val="00E03BB2"/>
    <w:rsid w:val="00E07774"/>
    <w:rsid w:val="00E15CAC"/>
    <w:rsid w:val="00E266B0"/>
    <w:rsid w:val="00E3108E"/>
    <w:rsid w:val="00E3728E"/>
    <w:rsid w:val="00E511EB"/>
    <w:rsid w:val="00E71EE6"/>
    <w:rsid w:val="00E7575D"/>
    <w:rsid w:val="00E82ADC"/>
    <w:rsid w:val="00E869A6"/>
    <w:rsid w:val="00E95D29"/>
    <w:rsid w:val="00EB38A2"/>
    <w:rsid w:val="00EB5A92"/>
    <w:rsid w:val="00EC71D0"/>
    <w:rsid w:val="00ED5B5B"/>
    <w:rsid w:val="00EE02CE"/>
    <w:rsid w:val="00EE3253"/>
    <w:rsid w:val="00EE40B0"/>
    <w:rsid w:val="00EE7935"/>
    <w:rsid w:val="00EE7CF3"/>
    <w:rsid w:val="00EF4FF6"/>
    <w:rsid w:val="00F00DB5"/>
    <w:rsid w:val="00F030F8"/>
    <w:rsid w:val="00F06ED0"/>
    <w:rsid w:val="00F14AD6"/>
    <w:rsid w:val="00F14DC6"/>
    <w:rsid w:val="00F27A16"/>
    <w:rsid w:val="00F35B06"/>
    <w:rsid w:val="00F4094D"/>
    <w:rsid w:val="00F41248"/>
    <w:rsid w:val="00F41C4A"/>
    <w:rsid w:val="00F43BD7"/>
    <w:rsid w:val="00F4732F"/>
    <w:rsid w:val="00F558B4"/>
    <w:rsid w:val="00F64B14"/>
    <w:rsid w:val="00F722A8"/>
    <w:rsid w:val="00F72D86"/>
    <w:rsid w:val="00F74A87"/>
    <w:rsid w:val="00F814B4"/>
    <w:rsid w:val="00F8321E"/>
    <w:rsid w:val="00F84455"/>
    <w:rsid w:val="00F87C76"/>
    <w:rsid w:val="00FA4272"/>
    <w:rsid w:val="00FA4BA4"/>
    <w:rsid w:val="00FB58AD"/>
    <w:rsid w:val="00FD70C3"/>
    <w:rsid w:val="00FE2330"/>
    <w:rsid w:val="00FE24DE"/>
    <w:rsid w:val="00FE6EDA"/>
    <w:rsid w:val="00FF53F9"/>
    <w:rsid w:val="00FF7D1D"/>
  </w:rsids>
  <m:mathPr>
    <m:mathFont m:val="Cambria Math"/>
    <m:brkBin m:val="before"/>
    <m:brkBinSub m:val="--"/>
    <m:smallFrac m:val="0"/>
    <m:dispDef/>
    <m:lMargin m:val="0"/>
    <m:rMargin m:val="0"/>
    <m:defJc m:val="centerGroup"/>
    <m:wrapIndent m:val="1440"/>
    <m:intLim m:val="subSup"/>
    <m:naryLim m:val="undOvr"/>
  </m:mathPr>
  <w:themeFontLang w:val="da-DK"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F56903"/>
  <w15:docId w15:val="{0835CD41-2F9C-4961-B7E2-25EC59940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3"/>
    <w:qFormat/>
    <w:rsid w:val="00A27841"/>
    <w:pPr>
      <w:spacing w:line="280" w:lineRule="atLeast"/>
    </w:pPr>
    <w:rPr>
      <w:rFonts w:ascii="Univers LT Std 55" w:hAnsi="Univers LT Std 55"/>
      <w:color w:val="1B47A9"/>
      <w:sz w:val="18"/>
      <w:szCs w:val="24"/>
    </w:rPr>
  </w:style>
  <w:style w:type="paragraph" w:styleId="Overskrift1">
    <w:name w:val="heading 1"/>
    <w:basedOn w:val="Normal"/>
    <w:next w:val="Normal"/>
    <w:link w:val="Overskrift1Tegn"/>
    <w:qFormat/>
    <w:rsid w:val="00A27841"/>
    <w:pPr>
      <w:keepNext/>
      <w:keepLines/>
      <w:spacing w:after="40" w:line="320" w:lineRule="atLeast"/>
      <w:outlineLvl w:val="0"/>
    </w:pPr>
    <w:rPr>
      <w:rFonts w:ascii="Univers LT Std 47 Cn Lt" w:eastAsiaTheme="majorEastAsia" w:hAnsi="Univers LT Std 47 Cn Lt" w:cstheme="majorBidi"/>
      <w:b/>
      <w:bCs/>
      <w:caps/>
      <w:sz w:val="28"/>
      <w:szCs w:val="28"/>
    </w:rPr>
  </w:style>
  <w:style w:type="paragraph" w:styleId="Overskrift2">
    <w:name w:val="heading 2"/>
    <w:basedOn w:val="Normal"/>
    <w:next w:val="Normal"/>
    <w:link w:val="Overskrift2Tegn"/>
    <w:uiPriority w:val="1"/>
    <w:qFormat/>
    <w:rsid w:val="003520F3"/>
    <w:pPr>
      <w:keepNext/>
      <w:keepLines/>
      <w:spacing w:before="240"/>
      <w:outlineLvl w:val="1"/>
    </w:pPr>
    <w:rPr>
      <w:rFonts w:eastAsiaTheme="majorEastAsia" w:cstheme="majorBidi"/>
      <w:b/>
      <w:bCs/>
      <w:sz w:val="20"/>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semiHidden/>
    <w:rsid w:val="00E869A6"/>
    <w:pPr>
      <w:tabs>
        <w:tab w:val="center" w:pos="4986"/>
        <w:tab w:val="right" w:pos="9972"/>
      </w:tabs>
    </w:pPr>
  </w:style>
  <w:style w:type="paragraph" w:styleId="Sidefod">
    <w:name w:val="footer"/>
    <w:basedOn w:val="Normal"/>
    <w:semiHidden/>
    <w:rsid w:val="00CE3DA5"/>
    <w:pPr>
      <w:tabs>
        <w:tab w:val="center" w:pos="4986"/>
        <w:tab w:val="right" w:pos="9972"/>
      </w:tabs>
      <w:spacing w:line="240" w:lineRule="auto"/>
    </w:pPr>
    <w:rPr>
      <w:noProof/>
      <w:color w:val="78BAC6"/>
      <w:spacing w:val="4"/>
      <w:sz w:val="12"/>
    </w:rPr>
  </w:style>
  <w:style w:type="paragraph" w:customStyle="1" w:styleId="Adresse">
    <w:name w:val="Adresse"/>
    <w:basedOn w:val="Normal"/>
    <w:semiHidden/>
    <w:rsid w:val="00425FAA"/>
    <w:pPr>
      <w:framePr w:hSpace="142" w:wrap="around" w:vAnchor="page" w:hAnchor="page" w:x="7967" w:y="11341"/>
      <w:autoSpaceDE w:val="0"/>
      <w:autoSpaceDN w:val="0"/>
      <w:adjustRightInd w:val="0"/>
      <w:spacing w:line="240" w:lineRule="auto"/>
      <w:suppressOverlap/>
      <w:jc w:val="right"/>
    </w:pPr>
    <w:rPr>
      <w:rFonts w:cs="Calibri"/>
      <w:color w:val="787878"/>
      <w:szCs w:val="18"/>
    </w:rPr>
  </w:style>
  <w:style w:type="paragraph" w:customStyle="1" w:styleId="TypografiAdresseMnsterMassiv100Hvid">
    <w:name w:val="Typografi Adresse + Mønster: Massiv (100%) (Hvid)"/>
    <w:basedOn w:val="Adresse"/>
    <w:semiHidden/>
    <w:rsid w:val="00B0564B"/>
    <w:pPr>
      <w:framePr w:wrap="around"/>
      <w:shd w:val="solid" w:color="FFFFFF" w:fill="FFFFFF"/>
      <w:spacing w:line="260" w:lineRule="exact"/>
    </w:pPr>
    <w:rPr>
      <w:szCs w:val="20"/>
    </w:rPr>
  </w:style>
  <w:style w:type="paragraph" w:customStyle="1" w:styleId="TypografiAdresseMnsterMassiv100Hvid1">
    <w:name w:val="Typografi Adresse + Mønster: Massiv (100%) (Hvid)1"/>
    <w:basedOn w:val="Adresse"/>
    <w:semiHidden/>
    <w:rsid w:val="00B0564B"/>
    <w:pPr>
      <w:framePr w:wrap="around"/>
      <w:shd w:val="solid" w:color="FFFFFF" w:fill="FFFFFF"/>
    </w:pPr>
    <w:rPr>
      <w:szCs w:val="20"/>
    </w:rPr>
  </w:style>
  <w:style w:type="paragraph" w:customStyle="1" w:styleId="Dato1">
    <w:name w:val="Dato1"/>
    <w:autoRedefine/>
    <w:semiHidden/>
    <w:rsid w:val="00342EA9"/>
    <w:pPr>
      <w:framePr w:w="2835" w:h="284" w:hRule="exact" w:wrap="around" w:vAnchor="page" w:hAnchor="page" w:x="5784" w:y="3970"/>
      <w:shd w:val="solid" w:color="FFFFFF" w:fill="FFFFFF"/>
      <w:spacing w:line="360" w:lineRule="auto"/>
    </w:pPr>
    <w:rPr>
      <w:rFonts w:ascii="Verdana" w:hAnsi="Verdana"/>
      <w:noProof/>
      <w:sz w:val="18"/>
      <w:szCs w:val="18"/>
    </w:rPr>
  </w:style>
  <w:style w:type="table" w:styleId="Tabel-Gitter">
    <w:name w:val="Table Grid"/>
    <w:basedOn w:val="Tabel-Normal"/>
    <w:rsid w:val="00354F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typeiafsnit"/>
    <w:link w:val="Overskrift1"/>
    <w:rsid w:val="00A27841"/>
    <w:rPr>
      <w:rFonts w:ascii="Univers LT Std 47 Cn Lt" w:eastAsiaTheme="majorEastAsia" w:hAnsi="Univers LT Std 47 Cn Lt" w:cstheme="majorBidi"/>
      <w:b/>
      <w:bCs/>
      <w:caps/>
      <w:color w:val="1B47A9"/>
      <w:sz w:val="28"/>
      <w:szCs w:val="28"/>
    </w:rPr>
  </w:style>
  <w:style w:type="paragraph" w:styleId="Markeringsbobletekst">
    <w:name w:val="Balloon Text"/>
    <w:basedOn w:val="Normal"/>
    <w:link w:val="MarkeringsbobletekstTegn"/>
    <w:semiHidden/>
    <w:rsid w:val="00D9112D"/>
    <w:rPr>
      <w:rFonts w:ascii="Tahoma" w:hAnsi="Tahoma" w:cs="Tahoma"/>
      <w:szCs w:val="16"/>
    </w:rPr>
  </w:style>
  <w:style w:type="character" w:customStyle="1" w:styleId="MarkeringsbobletekstTegn">
    <w:name w:val="Markeringsbobletekst Tegn"/>
    <w:basedOn w:val="Standardskrifttypeiafsnit"/>
    <w:link w:val="Markeringsbobletekst"/>
    <w:semiHidden/>
    <w:rsid w:val="00104A40"/>
    <w:rPr>
      <w:rFonts w:ascii="Tahoma" w:hAnsi="Tahoma" w:cs="Tahoma"/>
      <w:sz w:val="16"/>
      <w:szCs w:val="16"/>
    </w:rPr>
  </w:style>
  <w:style w:type="character" w:styleId="Hyperlink">
    <w:name w:val="Hyperlink"/>
    <w:basedOn w:val="Standardskrifttypeiafsnit"/>
    <w:uiPriority w:val="99"/>
    <w:semiHidden/>
    <w:rsid w:val="00BD2956"/>
    <w:rPr>
      <w:color w:val="0000FF"/>
      <w:u w:val="single"/>
    </w:rPr>
  </w:style>
  <w:style w:type="paragraph" w:customStyle="1" w:styleId="Hjlpetekst">
    <w:name w:val="Hjælpetekst"/>
    <w:basedOn w:val="Sidehoved"/>
    <w:semiHidden/>
    <w:qFormat/>
    <w:rsid w:val="00981568"/>
    <w:pPr>
      <w:ind w:right="2720"/>
    </w:pPr>
    <w:rPr>
      <w:i/>
      <w:vanish/>
      <w:color w:val="C00000"/>
    </w:rPr>
  </w:style>
  <w:style w:type="character" w:customStyle="1" w:styleId="Overskrift2Tegn">
    <w:name w:val="Overskrift 2 Tegn"/>
    <w:basedOn w:val="Standardskrifttypeiafsnit"/>
    <w:link w:val="Overskrift2"/>
    <w:uiPriority w:val="1"/>
    <w:rsid w:val="00A27841"/>
    <w:rPr>
      <w:rFonts w:ascii="Univers LT Std 55" w:eastAsiaTheme="majorEastAsia" w:hAnsi="Univers LT Std 55" w:cstheme="majorBidi"/>
      <w:b/>
      <w:bCs/>
      <w:color w:val="1B47A9"/>
      <w:szCs w:val="26"/>
    </w:rPr>
  </w:style>
  <w:style w:type="paragraph" w:customStyle="1" w:styleId="Dokumentdato">
    <w:name w:val="Dokumentdato"/>
    <w:basedOn w:val="Normal"/>
    <w:next w:val="Normal"/>
    <w:uiPriority w:val="1"/>
    <w:semiHidden/>
    <w:qFormat/>
    <w:rsid w:val="00C766D7"/>
    <w:pPr>
      <w:framePr w:hSpace="142" w:wrap="around" w:vAnchor="page" w:hAnchor="page" w:x="1367" w:y="6238"/>
      <w:spacing w:line="180" w:lineRule="atLeast"/>
    </w:pPr>
    <w:rPr>
      <w:sz w:val="12"/>
    </w:rPr>
  </w:style>
  <w:style w:type="paragraph" w:customStyle="1" w:styleId="Afdeling">
    <w:name w:val="Afdeling"/>
    <w:basedOn w:val="Normal"/>
    <w:uiPriority w:val="9"/>
    <w:semiHidden/>
    <w:qFormat/>
    <w:rsid w:val="000E1BA5"/>
    <w:pPr>
      <w:spacing w:line="220" w:lineRule="atLeast"/>
    </w:pPr>
    <w:rPr>
      <w:rFonts w:ascii="Univers LT Std 57 Cn" w:hAnsi="Univers LT Std 57 Cn"/>
      <w:caps/>
    </w:rPr>
  </w:style>
  <w:style w:type="paragraph" w:customStyle="1" w:styleId="Ref">
    <w:name w:val="Ref"/>
    <w:basedOn w:val="Dokumentdato"/>
    <w:uiPriority w:val="9"/>
    <w:semiHidden/>
    <w:qFormat/>
    <w:rsid w:val="00D04260"/>
    <w:pPr>
      <w:framePr w:wrap="around"/>
    </w:pPr>
  </w:style>
  <w:style w:type="paragraph" w:customStyle="1" w:styleId="Overskriftversaler">
    <w:name w:val="Overskrift versaler"/>
    <w:basedOn w:val="Normal"/>
    <w:next w:val="Normal"/>
    <w:uiPriority w:val="1"/>
    <w:qFormat/>
    <w:rsid w:val="00356E12"/>
    <w:pPr>
      <w:spacing w:before="600" w:after="480"/>
    </w:pPr>
    <w:rPr>
      <w:rFonts w:ascii="Univers LT Std 47 Cn Lt" w:hAnsi="Univers LT Std 47 Cn Lt" w:cs="Univers-CondensedBold"/>
      <w:b/>
      <w:bCs/>
      <w:caps/>
      <w:color w:val="1B47AA"/>
      <w:sz w:val="22"/>
      <w:szCs w:val="22"/>
    </w:rPr>
  </w:style>
  <w:style w:type="paragraph" w:customStyle="1" w:styleId="Journalnr">
    <w:name w:val="Journalnr"/>
    <w:basedOn w:val="Ref"/>
    <w:uiPriority w:val="9"/>
    <w:semiHidden/>
    <w:qFormat/>
    <w:rsid w:val="00993330"/>
    <w:pPr>
      <w:framePr w:wrap="around"/>
    </w:pPr>
  </w:style>
  <w:style w:type="numbering" w:customStyle="1" w:styleId="Punktlistei4niv">
    <w:name w:val="Punktliste i 4 niv"/>
    <w:uiPriority w:val="99"/>
    <w:rsid w:val="0062506C"/>
    <w:pPr>
      <w:numPr>
        <w:numId w:val="1"/>
      </w:numPr>
    </w:pPr>
  </w:style>
  <w:style w:type="paragraph" w:styleId="Listeafsnit">
    <w:name w:val="List Paragraph"/>
    <w:basedOn w:val="Normal"/>
    <w:uiPriority w:val="34"/>
    <w:qFormat/>
    <w:rsid w:val="0062506C"/>
    <w:pPr>
      <w:ind w:left="720"/>
      <w:contextualSpacing/>
    </w:pPr>
  </w:style>
  <w:style w:type="paragraph" w:customStyle="1" w:styleId="Punktopstillingi4niv">
    <w:name w:val="Punktopstilling i 4 niv"/>
    <w:basedOn w:val="Listeafsnit"/>
    <w:uiPriority w:val="4"/>
    <w:qFormat/>
    <w:rsid w:val="00B068A5"/>
    <w:pPr>
      <w:numPr>
        <w:numId w:val="2"/>
      </w:numPr>
      <w:contextualSpacing w:val="0"/>
    </w:pPr>
  </w:style>
  <w:style w:type="paragraph" w:customStyle="1" w:styleId="Punktlisteniv2">
    <w:name w:val="Punktliste niv2"/>
    <w:basedOn w:val="Punktopstillingi4niv"/>
    <w:uiPriority w:val="1"/>
    <w:semiHidden/>
    <w:qFormat/>
    <w:rsid w:val="0062506C"/>
    <w:pPr>
      <w:numPr>
        <w:ilvl w:val="1"/>
      </w:numPr>
      <w:ind w:left="568" w:hanging="284"/>
    </w:pPr>
  </w:style>
  <w:style w:type="paragraph" w:customStyle="1" w:styleId="Underoverskrift">
    <w:name w:val="Underoverskrift"/>
    <w:basedOn w:val="Normal"/>
    <w:qFormat/>
    <w:rsid w:val="00A27841"/>
    <w:rPr>
      <w:rFonts w:ascii="Univers LT Std 57 Cn" w:hAnsi="Univers LT Std 57 Cn"/>
      <w:caps/>
      <w:sz w:val="24"/>
    </w:rPr>
  </w:style>
  <w:style w:type="character" w:styleId="Kommentarhenvisning">
    <w:name w:val="annotation reference"/>
    <w:basedOn w:val="Standardskrifttypeiafsnit"/>
    <w:semiHidden/>
    <w:unhideWhenUsed/>
    <w:rsid w:val="00A56745"/>
    <w:rPr>
      <w:sz w:val="16"/>
      <w:szCs w:val="16"/>
    </w:rPr>
  </w:style>
  <w:style w:type="paragraph" w:styleId="Kommentartekst">
    <w:name w:val="annotation text"/>
    <w:basedOn w:val="Normal"/>
    <w:link w:val="KommentartekstTegn"/>
    <w:semiHidden/>
    <w:unhideWhenUsed/>
    <w:rsid w:val="00A56745"/>
    <w:pPr>
      <w:spacing w:line="240" w:lineRule="auto"/>
    </w:pPr>
    <w:rPr>
      <w:sz w:val="20"/>
      <w:szCs w:val="20"/>
    </w:rPr>
  </w:style>
  <w:style w:type="character" w:customStyle="1" w:styleId="KommentartekstTegn">
    <w:name w:val="Kommentartekst Tegn"/>
    <w:basedOn w:val="Standardskrifttypeiafsnit"/>
    <w:link w:val="Kommentartekst"/>
    <w:semiHidden/>
    <w:rsid w:val="00A56745"/>
    <w:rPr>
      <w:rFonts w:ascii="Univers LT Std 55" w:hAnsi="Univers LT Std 55"/>
      <w:color w:val="1B47A9"/>
    </w:rPr>
  </w:style>
  <w:style w:type="paragraph" w:styleId="Kommentaremne">
    <w:name w:val="annotation subject"/>
    <w:basedOn w:val="Kommentartekst"/>
    <w:next w:val="Kommentartekst"/>
    <w:link w:val="KommentaremneTegn"/>
    <w:semiHidden/>
    <w:unhideWhenUsed/>
    <w:rsid w:val="00A56745"/>
    <w:rPr>
      <w:b/>
      <w:bCs/>
    </w:rPr>
  </w:style>
  <w:style w:type="character" w:customStyle="1" w:styleId="KommentaremneTegn">
    <w:name w:val="Kommentaremne Tegn"/>
    <w:basedOn w:val="KommentartekstTegn"/>
    <w:link w:val="Kommentaremne"/>
    <w:semiHidden/>
    <w:rsid w:val="00A56745"/>
    <w:rPr>
      <w:rFonts w:ascii="Univers LT Std 55" w:hAnsi="Univers LT Std 55"/>
      <w:b/>
      <w:bCs/>
      <w:color w:val="1B47A9"/>
    </w:rPr>
  </w:style>
  <w:style w:type="paragraph" w:styleId="Korrektur">
    <w:name w:val="Revision"/>
    <w:hidden/>
    <w:uiPriority w:val="99"/>
    <w:semiHidden/>
    <w:rsid w:val="00D66F96"/>
    <w:rPr>
      <w:rFonts w:ascii="Univers LT Std 55" w:hAnsi="Univers LT Std 55"/>
      <w:color w:val="1B47A9"/>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32512">
      <w:bodyDiv w:val="1"/>
      <w:marLeft w:val="0"/>
      <w:marRight w:val="0"/>
      <w:marTop w:val="0"/>
      <w:marBottom w:val="0"/>
      <w:divBdr>
        <w:top w:val="none" w:sz="0" w:space="0" w:color="auto"/>
        <w:left w:val="none" w:sz="0" w:space="0" w:color="auto"/>
        <w:bottom w:val="none" w:sz="0" w:space="0" w:color="auto"/>
        <w:right w:val="none" w:sz="0" w:space="0" w:color="auto"/>
      </w:divBdr>
    </w:div>
    <w:div w:id="511267066">
      <w:bodyDiv w:val="1"/>
      <w:marLeft w:val="0"/>
      <w:marRight w:val="0"/>
      <w:marTop w:val="0"/>
      <w:marBottom w:val="0"/>
      <w:divBdr>
        <w:top w:val="none" w:sz="0" w:space="0" w:color="auto"/>
        <w:left w:val="none" w:sz="0" w:space="0" w:color="auto"/>
        <w:bottom w:val="none" w:sz="0" w:space="0" w:color="auto"/>
        <w:right w:val="none" w:sz="0" w:space="0" w:color="auto"/>
      </w:divBdr>
    </w:div>
    <w:div w:id="628246167">
      <w:bodyDiv w:val="1"/>
      <w:marLeft w:val="0"/>
      <w:marRight w:val="0"/>
      <w:marTop w:val="0"/>
      <w:marBottom w:val="0"/>
      <w:divBdr>
        <w:top w:val="none" w:sz="0" w:space="0" w:color="auto"/>
        <w:left w:val="none" w:sz="0" w:space="0" w:color="auto"/>
        <w:bottom w:val="none" w:sz="0" w:space="0" w:color="auto"/>
        <w:right w:val="none" w:sz="0" w:space="0" w:color="auto"/>
      </w:divBdr>
    </w:div>
    <w:div w:id="1666980831">
      <w:bodyDiv w:val="1"/>
      <w:marLeft w:val="0"/>
      <w:marRight w:val="0"/>
      <w:marTop w:val="0"/>
      <w:marBottom w:val="0"/>
      <w:divBdr>
        <w:top w:val="none" w:sz="0" w:space="0" w:color="auto"/>
        <w:left w:val="none" w:sz="0" w:space="0" w:color="auto"/>
        <w:bottom w:val="none" w:sz="0" w:space="0" w:color="auto"/>
        <w:right w:val="none" w:sz="0" w:space="0" w:color="auto"/>
      </w:divBdr>
    </w:div>
    <w:div w:id="2095398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Programrelaterede\Office\Skabeloner\Office_skabeloner\AAA_Notat.dotm" TargetMode="External"/></Relationships>
</file>

<file path=word/theme/theme1.xml><?xml version="1.0" encoding="utf-8"?>
<a:theme xmlns:a="http://schemas.openxmlformats.org/drawingml/2006/main" name="Kontortema">
  <a:themeElements>
    <a:clrScheme name="DBT farver">
      <a:dk1>
        <a:sysClr val="windowText" lastClr="000000"/>
      </a:dk1>
      <a:lt1>
        <a:sysClr val="window" lastClr="FFFFFF"/>
      </a:lt1>
      <a:dk2>
        <a:srgbClr val="1F497D"/>
      </a:dk2>
      <a:lt2>
        <a:srgbClr val="EEECE1"/>
      </a:lt2>
      <a:accent1>
        <a:srgbClr val="5D7E95"/>
      </a:accent1>
      <a:accent2>
        <a:srgbClr val="FF6360"/>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7CCF2-84A0-4D95-97B8-3EB4A3DCD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A_Notat</Template>
  <TotalTime>0</TotalTime>
  <Pages>7</Pages>
  <Words>1747</Words>
  <Characters>11603</Characters>
  <Application>Microsoft Office Word</Application>
  <DocSecurity>4</DocSecurity>
  <Lines>96</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AA notat</vt:lpstr>
      <vt:lpstr>Hillerød Forsyning A/S</vt:lpstr>
    </vt:vector>
  </TitlesOfParts>
  <Company/>
  <LinksUpToDate>false</LinksUpToDate>
  <CharactersWithSpaces>1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A notat</dc:title>
  <dc:creator>Lone Bønløkke</dc:creator>
  <dc:description/>
  <cp:lastModifiedBy>Jørgen Helstrup</cp:lastModifiedBy>
  <cp:revision>2</cp:revision>
  <cp:lastPrinted>2019-11-28T13:01:00Z</cp:lastPrinted>
  <dcterms:created xsi:type="dcterms:W3CDTF">2020-01-27T07:01:00Z</dcterms:created>
  <dcterms:modified xsi:type="dcterms:W3CDTF">2020-01-27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nummer">
    <vt:lpwstr>D19-3072</vt:lpwstr>
  </property>
  <property fmtid="{D5CDD505-2E9C-101B-9397-08002B2CF9AE}" pid="3" name="D_publiceret_version">
    <vt:lpwstr>3.0</vt:lpwstr>
  </property>
  <property fmtid="{D5CDD505-2E9C-101B-9397-08002B2CF9AE}" pid="4" name="D_aktuel_version">
    <vt:lpwstr>3.0</vt:lpwstr>
  </property>
  <property fmtid="{D5CDD505-2E9C-101B-9397-08002B2CF9AE}" pid="5" name="D_brevdato_dansk">
    <vt:lpwstr/>
  </property>
  <property fmtid="{D5CDD505-2E9C-101B-9397-08002B2CF9AE}" pid="6" name="D_ansvarlig_initialer">
    <vt:lpwstr>mm</vt:lpwstr>
  </property>
  <property fmtid="{D5CDD505-2E9C-101B-9397-08002B2CF9AE}" pid="7" name="D_underskriver_navn">
    <vt:lpwstr/>
  </property>
  <property fmtid="{D5CDD505-2E9C-101B-9397-08002B2CF9AE}" pid="8" name="D_underskriver_titel">
    <vt:lpwstr/>
  </property>
  <property fmtid="{D5CDD505-2E9C-101B-9397-08002B2CF9AE}" pid="9" name="D_dokumenttitel">
    <vt:lpwstr>Censorformandsskabsberetning 2018</vt:lpwstr>
  </property>
  <property fmtid="{D5CDD505-2E9C-101B-9397-08002B2CF9AE}" pid="10" name="D_modtager_navn">
    <vt:lpwstr/>
  </property>
  <property fmtid="{D5CDD505-2E9C-101B-9397-08002B2CF9AE}" pid="11" name="D_brevdato_engelsk">
    <vt:lpwstr/>
  </property>
  <property fmtid="{D5CDD505-2E9C-101B-9397-08002B2CF9AE}" pid="12" name="D_ansvarlig_afdeling">
    <vt:lpwstr> </vt:lpwstr>
  </property>
  <property fmtid="{D5CDD505-2E9C-101B-9397-08002B2CF9AE}" pid="13" name="D_Ansvarlig_Navn">
    <vt:lpwstr>Monica Mikkelsen</vt:lpwstr>
  </property>
  <property fmtid="{D5CDD505-2E9C-101B-9397-08002B2CF9AE}" pid="14" name="D_Ansvarlig_Titel">
    <vt:lpwstr>Education Administrator</vt:lpwstr>
  </property>
  <property fmtid="{D5CDD505-2E9C-101B-9397-08002B2CF9AE}" pid="15" name="D_underskrivertitel_dk">
    <vt:lpwstr/>
  </property>
  <property fmtid="{D5CDD505-2E9C-101B-9397-08002B2CF9AE}" pid="16" name="Journalnummer">
    <vt:lpwstr>S19-871</vt:lpwstr>
  </property>
  <property fmtid="{D5CDD505-2E9C-101B-9397-08002B2CF9AE}" pid="17" name="s_slutdato_dk">
    <vt:lpwstr/>
  </property>
  <property fmtid="{D5CDD505-2E9C-101B-9397-08002B2CF9AE}" pid="18" name="DN_NaermesteLederNavn">
    <vt:lpwstr/>
  </property>
  <property fmtid="{D5CDD505-2E9C-101B-9397-08002B2CF9AE}" pid="19" name="Comments">
    <vt:lpwstr/>
  </property>
</Properties>
</file>